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CFE9C" w14:textId="347B6213" w:rsidR="00EF73F0" w:rsidRDefault="00EF73F0" w:rsidP="00EF73F0">
      <w:r w:rsidRPr="008551F7">
        <w:rPr>
          <w:b/>
        </w:rPr>
        <w:t>Supplement Table 1</w:t>
      </w:r>
      <w:r>
        <w:t xml:space="preserve"> </w:t>
      </w:r>
      <w:r w:rsidR="006306A7" w:rsidRPr="00D32BE4">
        <w:t>Comparison of clinicopathological characteristics before</w:t>
      </w:r>
      <w:r w:rsidR="006306A7">
        <w:t xml:space="preserve"> </w:t>
      </w:r>
      <w:r w:rsidR="006306A7" w:rsidRPr="00D32BE4">
        <w:t>and after</w:t>
      </w:r>
      <w:r w:rsidR="006306A7">
        <w:t xml:space="preserve"> </w:t>
      </w:r>
      <w:r w:rsidR="006306A7" w:rsidRPr="00D32BE4">
        <w:t>PSM</w:t>
      </w:r>
      <w:r w:rsidR="00CC2293">
        <w:t xml:space="preserve"> </w:t>
      </w:r>
      <w:r w:rsidR="00CC2293">
        <w:rPr>
          <w:rFonts w:hint="eastAsia"/>
        </w:rPr>
        <w:t>of</w:t>
      </w:r>
      <w:r w:rsidR="00CC2293">
        <w:t xml:space="preserve"> &lt;30%</w:t>
      </w:r>
      <w:r w:rsidR="00CC2293">
        <w:rPr>
          <w:rFonts w:hint="eastAsia"/>
        </w:rPr>
        <w:t>G-HMiNEN</w:t>
      </w:r>
      <w:r w:rsidR="00CC2293">
        <w:t xml:space="preserve"> patients</w:t>
      </w:r>
      <w:r w:rsidR="006306A7">
        <w:t xml:space="preserve"> </w:t>
      </w:r>
      <w:r w:rsidR="006306A7">
        <w:rPr>
          <w:rFonts w:hint="eastAsia"/>
        </w:rPr>
        <w:t>in</w:t>
      </w:r>
      <w:r w:rsidR="006306A7">
        <w:t xml:space="preserve"> </w:t>
      </w:r>
      <w:r w:rsidR="006306A7">
        <w:rPr>
          <w:rFonts w:hint="eastAsia"/>
        </w:rPr>
        <w:t>surgical</w:t>
      </w:r>
      <w:r w:rsidR="006306A7">
        <w:t xml:space="preserve"> </w:t>
      </w:r>
      <w:r w:rsidR="006306A7"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CC2293" w14:paraId="3E07049A" w14:textId="77777777" w:rsidTr="006E66D6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B67E68C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0491A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558DC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2C4B9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5D4403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367A3C3D" w14:textId="77777777" w:rsidTr="006E66D6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E4855CC" w14:textId="77777777" w:rsidR="00CC2293" w:rsidRPr="00524B16" w:rsidRDefault="00CC2293" w:rsidP="006E66D6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CF8A30" w14:textId="5D40E8E3" w:rsidR="00CC2293" w:rsidRPr="00524B16" w:rsidRDefault="00CC2293" w:rsidP="006E66D6">
            <w:pPr>
              <w:jc w:val="center"/>
              <w:rPr>
                <w:sz w:val="20"/>
              </w:rPr>
            </w:pPr>
            <w:r w:rsidRPr="00CC2293">
              <w:rPr>
                <w:sz w:val="20"/>
              </w:rPr>
              <w:t>&lt;30%G-HMiNEN</w:t>
            </w:r>
            <w:r w:rsidRPr="00CC2293">
              <w:rPr>
                <w:rFonts w:hint="eastAsia"/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8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F50C15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59DD67C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08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E2470F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CCCC2A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E33C2F" w14:textId="485DCFB8" w:rsidR="00CC2293" w:rsidRPr="00524B16" w:rsidRDefault="00CC2293" w:rsidP="006E66D6">
            <w:pPr>
              <w:jc w:val="center"/>
              <w:rPr>
                <w:sz w:val="20"/>
              </w:rPr>
            </w:pPr>
            <w:r w:rsidRPr="00CC2293">
              <w:rPr>
                <w:sz w:val="20"/>
              </w:rPr>
              <w:t>&lt;30%G-HMiNEN</w:t>
            </w:r>
            <w:r w:rsidRPr="00CC2293">
              <w:rPr>
                <w:rFonts w:hint="eastAsia"/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4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889FC2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4B65904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61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5D7DA4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A9C1B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35396FAD" w14:textId="77777777" w:rsidTr="006E66D6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65BC11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EC8BB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.9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1.1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B9373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5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.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87E7F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01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DA9DF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E9C44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1.4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1C75B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0.5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DCFE8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0</w:t>
            </w:r>
            <w:r w:rsidRPr="00524B16">
              <w:rPr>
                <w:sz w:val="20"/>
              </w:rPr>
              <w:t>.</w:t>
            </w:r>
            <w:r>
              <w:rPr>
                <w:sz w:val="20"/>
              </w:rPr>
              <w:t>97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1DE72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26D87B4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77E15A3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B110D9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9/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84351F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82/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AC511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2AFA976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804DFFE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7/7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E120217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2/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3E71F12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46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49FD2FA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21A005F8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EFBD7C9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E921A3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9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2.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05059A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9B4B95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5362022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87B8BC0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7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2.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6ACFE99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7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5AFEFC0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8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8D6D1E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1A08BC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311CE6B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2891C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86C330B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9EEDAA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B461DB8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BEEDD67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5B0B626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748A1DA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875FE11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02AB5FF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71FDEBD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B0B30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68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1D1007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9 (3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A0C994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061C2F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180523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64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2DF10C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3 (54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9455E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FAF49B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3910FD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38E23D6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F0181B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1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D92F9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9 (6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202BB4B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DD8228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7B29A8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5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9DEC09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45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18F9715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A3D0E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FB6ABFA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F18BB16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CE25F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94436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EBE22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F4FAA11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E3C1523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20393B8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E46AF91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0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8CA3095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1A84EBB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DF08C94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04E062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57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C4EA75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4 (24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77602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EB1331A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F02525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55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71DFB5F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4 (55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44139A9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54DF38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87FB93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54C677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4EB964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3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22B1C6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1 (1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ED648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037337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0BF1A14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4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E5838A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14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982FC4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15B2F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030C4256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6F287F7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157060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6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8EA7E4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2 (6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CB808A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B0F01A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9BEB117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9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39CA84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BEFAAD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479E327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66D3551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85997C4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01FE85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2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21FE1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0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1C5EB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696C97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77B0D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AC8666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50E2529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AB46D5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5E4035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474D6FB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16843C9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7FD3F6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75190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C4EACA9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142BE4A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8AF022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52AF443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BE972BF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67A8C39E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7622243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AC93A8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71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D662B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3 (78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96106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B00E86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CE1C51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73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C51CF7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 (73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9906A6A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44F0CC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7609F57C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0656222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72951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28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2CF161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5 (21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8F055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2CC88B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BA4969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432D43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26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04F26A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1D4A6A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655914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71B8550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D64439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0429C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2C3A6D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6E53184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1A98EDC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0DA7C24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8D95257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2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4387E64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21096F3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BB4220C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8AEF7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68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512730A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9 (2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D41E4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79B376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8A8621F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67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EC92FF4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9 (47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74184A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78B9CF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12F579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17BDA77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79008A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3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168AE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6 (66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DB4817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E69461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B3A35E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18F4F6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36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1E4E407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50CA55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47781A3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041028B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0B668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7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698004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7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610905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4A3F07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04DC60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5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2B1B8A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16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704CF0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E8737E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088F791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7B52E66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CC1ACE9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1346C7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8F1BD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2C790D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D2CAF0F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64482ED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D5FABF2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542153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72B12E98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326596E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41892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5 (92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37A63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2 (68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F05EE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77686E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9235AB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1 (91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C5AE01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4 (72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553972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2DA105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38489C0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2557362" w14:textId="77777777" w:rsidR="00CC2293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383B4F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7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48353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6 (3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02D7D6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C31BCA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B1E33E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8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0B9B60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F8807B9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09D295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DDCD3D8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49721DE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lastRenderedPageBreak/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FB339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F7F27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1C9BD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6924E69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5D6CF70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CE0C57F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054964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3DD5A45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BFAD95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BB7E9F3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96D902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8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B0FF16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5 (6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ABCCE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E1DD97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DFED1EE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7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3C87CD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45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D6A14BB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9AA0E7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19B289C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705862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FBA4E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3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F1408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5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4641F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D5D1A9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7D1CA87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653754F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6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AC8307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F90E9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6447F72E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5BA074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277F32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28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47812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9 (1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B325C6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610C8B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CF01B4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2521DC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26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34CFF4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BE9680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2EC0D0CE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7E2937A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407B27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28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6C133C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6 (14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EB298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4A45B7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056762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9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0002C7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21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1B6605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C9BC42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3BC88CCF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6173100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2BF8F6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ECA04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CCCEE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D2A6656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EA4B2BA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F698056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6D12F8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6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C7DA8FC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D50525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7CEC30F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1DD277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47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200C0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0 (68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7A387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8D60C6B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6A74C20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47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B2026A3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9 (47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B77323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6CDB97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B803919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7373BF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12C63A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3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F86593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5D72B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E060825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8733DC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1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8158F9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19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E32C30A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C71240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31DE0540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11B4708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E80B44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1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91E93C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8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AD4E8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5AB7A6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E845D1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20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6F4561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3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69740D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39F507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FA25FDC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D7C27F1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F150B2A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8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55A101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 (1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B28274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E77E8B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926D1F3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20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1513695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19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3A7F421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D4D7585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35289FF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3444E2B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7799E5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57AA9A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38A99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8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3CDEE6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E40A1C3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08AB1B2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3CFDD3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677CB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4CC83D27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28CDF8D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1691FDB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8 (10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8F7E34F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4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D823D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E4D12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3383596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4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E6C775C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1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22BE34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8BB1959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104DCBB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8DEE87F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A8A161E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7F6FC3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9EF772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BA57B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1C53916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62C0731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9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21CA290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F955E4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394DCB20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38C043E" w14:textId="77777777" w:rsidR="00CC2293" w:rsidRPr="00524B16" w:rsidRDefault="00CC2293" w:rsidP="006E66D6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8B882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CF41564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E57EA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138F170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09319A7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64BC57B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3E3CC4C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5214B2D" w14:textId="77777777" w:rsidR="00CC2293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2C6933F8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7652ED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585929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1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617EE4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2 (6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D4DDA8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C6385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56D9CF6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5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92B340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45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976CB66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D65FB5E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7D8C8153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AFB7D5F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057BE7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3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6F3751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2 (10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A9F59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A3E9F08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F67CA33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7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BC4EDA2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18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CDD10E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7DF5353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11955C24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24A35C1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3FCF678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44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A882CC3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0 (22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2A268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D1411C2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5FA12B8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47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5AD157B" w14:textId="77777777" w:rsidR="00CC2293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36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C1DD43F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F643015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613D3778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C81A2" w14:textId="77777777" w:rsidR="00CC2293" w:rsidRPr="00524B16" w:rsidRDefault="00CC2293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05F24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2D54A2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48A77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10D93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6AC31D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CC1417" w14:textId="77777777" w:rsidR="00CC2293" w:rsidRPr="00524B16" w:rsidRDefault="00CC2293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2B870D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E8EF9C" w14:textId="77777777" w:rsidR="00CC2293" w:rsidRPr="00524B16" w:rsidRDefault="00CC2293" w:rsidP="006E66D6">
            <w:pPr>
              <w:jc w:val="center"/>
              <w:rPr>
                <w:sz w:val="20"/>
              </w:rPr>
            </w:pPr>
          </w:p>
        </w:tc>
      </w:tr>
      <w:tr w:rsidR="00CC2293" w14:paraId="509F7A7D" w14:textId="77777777" w:rsidTr="006E66D6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1BB299" w14:textId="1AA701CE" w:rsidR="00CC2293" w:rsidRDefault="00CC2293" w:rsidP="00CC2293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  <w:r w:rsidR="006E2ABB">
              <w:rPr>
                <w:rFonts w:hint="eastAsia"/>
              </w:rPr>
              <w:t>;</w:t>
            </w:r>
            <w:r w:rsidR="006E2ABB">
              <w:t xml:space="preserve"> </w:t>
            </w:r>
            <w:r w:rsidRPr="006E2ABB">
              <w:rPr>
                <w:b/>
                <w:sz w:val="20"/>
              </w:rPr>
              <w:t>&lt;30%G-HMiNEN</w:t>
            </w:r>
            <w:r>
              <w:rPr>
                <w:sz w:val="20"/>
              </w:rPr>
              <w:t xml:space="preserve">: </w:t>
            </w:r>
            <w:r w:rsidR="00392C5D" w:rsidRPr="00392C5D">
              <w:rPr>
                <w:sz w:val="20"/>
              </w:rPr>
              <w:t>Gastric high-grade mixed neuroendocrine-non-neuroendocrine neoplasm</w:t>
            </w:r>
            <w:r w:rsidRPr="00CC2293">
              <w:rPr>
                <w:sz w:val="20"/>
              </w:rPr>
              <w:t xml:space="preserve"> with neuroendocrine carcinoma components less than 30%</w:t>
            </w:r>
          </w:p>
        </w:tc>
      </w:tr>
    </w:tbl>
    <w:p w14:paraId="7F4FA740" w14:textId="5B044105" w:rsidR="006E2ABB" w:rsidRDefault="006E2ABB" w:rsidP="00EF73F0"/>
    <w:p w14:paraId="4D3F4A36" w14:textId="77777777" w:rsidR="006E2ABB" w:rsidRDefault="006E2ABB">
      <w:pPr>
        <w:widowControl/>
        <w:jc w:val="left"/>
      </w:pPr>
      <w:r>
        <w:br w:type="page"/>
      </w:r>
    </w:p>
    <w:p w14:paraId="3AF97739" w14:textId="7B922A56" w:rsidR="006E2ABB" w:rsidRDefault="006E2ABB" w:rsidP="006E2ABB">
      <w:r w:rsidRPr="008551F7">
        <w:rPr>
          <w:b/>
        </w:rPr>
        <w:lastRenderedPageBreak/>
        <w:t xml:space="preserve">Supplement Table </w:t>
      </w:r>
      <w:r>
        <w:rPr>
          <w:b/>
        </w:rPr>
        <w:t>2</w:t>
      </w:r>
      <w:r>
        <w:t xml:space="preserve"> </w:t>
      </w:r>
      <w:r w:rsidRPr="00D32BE4">
        <w:t>Comparison of clinicopathological characteristics before</w:t>
      </w:r>
      <w:r>
        <w:t xml:space="preserve"> </w:t>
      </w:r>
      <w:r w:rsidRPr="00D32BE4">
        <w:t>and after</w:t>
      </w:r>
      <w:r>
        <w:t xml:space="preserve"> </w:t>
      </w:r>
      <w:r w:rsidRPr="00D32BE4">
        <w:t>PSM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G-</w:t>
      </w:r>
      <w:proofErr w:type="spellStart"/>
      <w:r>
        <w:rPr>
          <w:rFonts w:hint="eastAsia"/>
        </w:rPr>
        <w:t>HMiNEN</w:t>
      </w:r>
      <w:proofErr w:type="spellEnd"/>
      <w:r>
        <w:t xml:space="preserve"> patients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surgical</w:t>
      </w:r>
      <w:r>
        <w:t xml:space="preserve"> </w:t>
      </w:r>
      <w:r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6E2ABB" w14:paraId="59411AFC" w14:textId="77777777" w:rsidTr="006E66D6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9656350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9FB40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CB3535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C50DF7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B5A328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4B343D13" w14:textId="77777777" w:rsidTr="006E66D6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1B50D24" w14:textId="77777777" w:rsidR="006E2ABB" w:rsidRPr="00524B16" w:rsidRDefault="006E2ABB" w:rsidP="006E66D6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D16DB7" w14:textId="77777777" w:rsidR="006E2ABB" w:rsidRDefault="006E2ABB" w:rsidP="006E66D6">
            <w:pPr>
              <w:jc w:val="center"/>
            </w:pPr>
            <w:r>
              <w:rPr>
                <w:rFonts w:hint="eastAsia"/>
              </w:rPr>
              <w:t>G-</w:t>
            </w:r>
            <w:proofErr w:type="spellStart"/>
            <w:r>
              <w:rPr>
                <w:rFonts w:hint="eastAsia"/>
              </w:rPr>
              <w:t>HMiNEN</w:t>
            </w:r>
            <w:proofErr w:type="spellEnd"/>
          </w:p>
          <w:p w14:paraId="06F64FE3" w14:textId="7360A61C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(</w:t>
            </w:r>
            <w:r>
              <w:rPr>
                <w:sz w:val="20"/>
              </w:rPr>
              <w:t>n=43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637A74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2D5D767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08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961076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02744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212A4D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</w:rPr>
              <w:t>G-</w:t>
            </w:r>
            <w:proofErr w:type="spellStart"/>
            <w:r>
              <w:rPr>
                <w:rFonts w:hint="eastAsia"/>
              </w:rPr>
              <w:t>HMiNEN</w:t>
            </w:r>
            <w:proofErr w:type="spellEnd"/>
            <w:r>
              <w:rPr>
                <w:rFonts w:hint="eastAsia"/>
                <w:sz w:val="20"/>
              </w:rPr>
              <w:t xml:space="preserve"> </w:t>
            </w:r>
          </w:p>
          <w:p w14:paraId="716FEB9E" w14:textId="2520386B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4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AF13A4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7091758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62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56E57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AD878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F9A9852" w14:textId="77777777" w:rsidTr="006E66D6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17DA3F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1C5C4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1.9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9.3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0D153E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5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.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F4B24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67536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F8B1C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0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9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C8DAD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3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81135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0</w:t>
            </w:r>
            <w:r w:rsidRPr="00524B16">
              <w:rPr>
                <w:sz w:val="20"/>
              </w:rPr>
              <w:t>.</w:t>
            </w:r>
            <w:r>
              <w:rPr>
                <w:sz w:val="20"/>
              </w:rPr>
              <w:t>52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D0069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0A88DE4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8D228C1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7238F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37/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007F86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82/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29143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EF96854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124635C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9/5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C04C293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6/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DA94881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45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24F8B86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D5B54F7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D58211E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FB6C1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6D9EDF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748A8F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9F4569C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DAB5D29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.8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221DA77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7C6E8A4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8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4D79427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46871B5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3D7556F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F544AA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A57F03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AA7729A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4E46B1F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9EE2A66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0DD765A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B1238BB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8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173632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6528A97C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82FD5A1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236E3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3 (76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047D699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9 (3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F00826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1985715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C517F0C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 (70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D83AE9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 (59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FCE091C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4055C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1D33E618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3FAD83B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94635A3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5847EC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9 (6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FFE2CB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1AC6B6C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EA1FAB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9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71CB26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40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2F3C991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D889E7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3B121FF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B0ED64C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340089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A9545F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BAA03C7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45FA41D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427B691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2939DD5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41AE752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7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2900D8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647613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160CA67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41A77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62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C13B3F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4 (24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E0AA545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973298C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20DC5C3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 (58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568A4E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41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A8A19D1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F0D24B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5EDC88D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B6A67A7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17739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8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ABA66D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1 (1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08DB3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ACDB56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0B4F8A6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7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9B3D60A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16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3272064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125F3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463515B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D7B8118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14446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8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90A5E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2 (6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238F57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2CD32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8AE7177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3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743AF7A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41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AAFE5E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15038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34FA93A3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D8E750D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2D6BAE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288EB1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0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AEEADA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749AD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26413CC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4586B13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F109C4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49457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368BFB9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BFEB0E8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D55BD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3143B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4FF799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7E80225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AA74E6A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F77ED7C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6DE71A2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8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BA278C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7B05F4EA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33F2ED0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9F3B76F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62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5D0D6F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3 (78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D2CF8B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D70C1D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9CA283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64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B763D5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8 (77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1B3D1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A0488E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7E842EE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E91A8C6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5047FD6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7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A8E84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5 (21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E45DE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F2A2BC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059D4E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5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14943C9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22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BA53C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2BF5D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BA7BE48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008F571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BCC47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CB0AC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E6A9CC3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B0CBE87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2F62B24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E1E5B6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D364498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4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5F24E04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792EFB3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D3B86EE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FB429D6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9 (67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B5B44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9 (2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ED126B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8C5F831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DCF49D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61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45189D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4 (54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722B04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8D2BC6A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CC9D15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B025A8E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58B9BA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 (2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D9DAA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6 (66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A525F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4AE0F2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489361F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9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EEE2F0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 (38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28E415C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66E33E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7DF24A8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5713885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92237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9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66EA8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7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3F877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33CE54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235AB9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8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00499EC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6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B91B2F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F8AE14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DD621F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322B533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8E455C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07C07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6FCB1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0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DCEB879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E87DD9D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D4D99FE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5196378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A099CEF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795769B9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AE2C459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935137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8 (88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9F7E6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2 (68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FC0091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5294D2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C81F243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1 (91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037E29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0 (64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AFB6934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FFE74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B0B2C6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97FD87E" w14:textId="77777777" w:rsidR="006E2ABB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A11E09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1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0A04F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6 (3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6CDBA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232AB45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CE1529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8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B2AC44C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35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2B9761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FF4526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4441C2E8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6B2B77E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lastRenderedPageBreak/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1363B55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8F0E9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32E664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615B170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945101F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988479C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C2FF70C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257D3A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BD6EEE6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9DF17E6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A48F5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4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A1B228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5 (6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08FBB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9AEB2A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E0818C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7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7AAF34A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40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44440CA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76563B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347A238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F97C2BF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17076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6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8306F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5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AE9C0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8A39247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62F854F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7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81A0789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8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99FD27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59BB7A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4E6795BB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CB163E2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C51A247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58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CB5B13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9 (1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E71ED9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3B3FC0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AD8EB2A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5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EC29AE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29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ABC5D71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7597844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AC9CCA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6E7F648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BE00FB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1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C76DC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6 (14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CBD2D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463A67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DF61DD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4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5E294B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22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06F4C3A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8CC258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DAF74D9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ABCACC9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3D628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F8AD47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31C6266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F7A237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1171CE8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EBCC3AE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AABA40D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5C18F9E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60D88B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F225125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8FC7A5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7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0EAB83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0 (68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A912E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C48313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894F56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38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596616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1 (5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522A99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DD1008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A24DF0B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041C5BE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4BE2E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34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4C08A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F43DD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FF4444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8EC5154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CF8CED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22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02316D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D2F498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609D73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38D6D67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3AB0267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9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87F82C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8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485FCB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48F9DE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4A87DE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1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EF202F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2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568C2F5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0BE2D5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42CCC99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291A6DA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8BAE58C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8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504D20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 (1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4F90EF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1BEC4D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E930431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3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9147E3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14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23B7147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D75947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181D1F5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55E2FBF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5A8B54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9FE04C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D6C81B9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6B9864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662079F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9CB3BD2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4C2D80F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E7791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AF29A8E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047A74B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7E9B08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3 (10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B26F5E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4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0B563BB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9BFE6A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200A030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4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D0E0D27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2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F1B887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4EAA9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6A7C48E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81FE233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35833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1F8844B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F7EF84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3AC4C42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3F64762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A1D586A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2D59DD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1632CE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2FCB7CEB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D2C4C83" w14:textId="77777777" w:rsidR="006E2ABB" w:rsidRPr="00524B16" w:rsidRDefault="006E2ABB" w:rsidP="006E66D6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7FF7A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34CDF7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725C6C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F468A85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03CE7D6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B96B637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FD91BAC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075819" w14:textId="77777777" w:rsidR="006E2ABB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0F43EAF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C8401F0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4B215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04BCA12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2 (6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93F3D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4FEA77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86B860E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9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0028A4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40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C805CD3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375F4F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7147EB77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B9AF9E6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371CE69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4 (51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008748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2 (10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6B257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C898946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363FC47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38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DD1EBF6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35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95610B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5CCEA5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48D68B9B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F2133D5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CE591A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25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3D3BD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0 (22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22DC1E9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074C59D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ACDD3D4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32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54443E9" w14:textId="77777777" w:rsidR="006E2ABB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24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EDF79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24053AB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502740D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B693E5" w14:textId="77777777" w:rsidR="006E2ABB" w:rsidRPr="00524B16" w:rsidRDefault="006E2ABB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54A930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EB469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00ED5F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9F2490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4A73FD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509C48" w14:textId="77777777" w:rsidR="006E2ABB" w:rsidRPr="00524B16" w:rsidRDefault="006E2ABB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 (0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885B28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1E080A" w14:textId="77777777" w:rsidR="006E2ABB" w:rsidRPr="00524B16" w:rsidRDefault="006E2ABB" w:rsidP="006E66D6">
            <w:pPr>
              <w:jc w:val="center"/>
              <w:rPr>
                <w:sz w:val="20"/>
              </w:rPr>
            </w:pPr>
          </w:p>
        </w:tc>
      </w:tr>
      <w:tr w:rsidR="006E2ABB" w14:paraId="6A51B687" w14:textId="77777777" w:rsidTr="006E66D6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708958" w14:textId="3CA99191" w:rsidR="006E2ABB" w:rsidRDefault="006E2ABB" w:rsidP="006E66D6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b/>
                <w:sz w:val="20"/>
              </w:rPr>
              <w:t>G-</w:t>
            </w:r>
            <w:proofErr w:type="spellStart"/>
            <w:r w:rsidRPr="006E2ABB">
              <w:rPr>
                <w:b/>
                <w:sz w:val="20"/>
              </w:rPr>
              <w:t>HMiNEN</w:t>
            </w:r>
            <w:proofErr w:type="spellEnd"/>
            <w:r>
              <w:rPr>
                <w:sz w:val="20"/>
              </w:rPr>
              <w:t xml:space="preserve">: </w:t>
            </w:r>
            <w:r w:rsidRPr="00392C5D">
              <w:rPr>
                <w:sz w:val="20"/>
              </w:rPr>
              <w:t>Gastric high-grade mixed neuroendocrine-non-neuroendocrine neoplasm</w:t>
            </w:r>
          </w:p>
        </w:tc>
      </w:tr>
    </w:tbl>
    <w:p w14:paraId="37E4AE6C" w14:textId="046251CF" w:rsidR="006E2ABB" w:rsidRPr="006E2ABB" w:rsidRDefault="006E2ABB" w:rsidP="00EF73F0"/>
    <w:p w14:paraId="4AE91929" w14:textId="77777777" w:rsidR="006E2ABB" w:rsidRDefault="006E2ABB">
      <w:pPr>
        <w:widowControl/>
        <w:jc w:val="left"/>
      </w:pPr>
      <w:r>
        <w:br w:type="page"/>
      </w:r>
    </w:p>
    <w:p w14:paraId="69C2ADDB" w14:textId="6EDE8087" w:rsidR="00550E3A" w:rsidRDefault="00550E3A" w:rsidP="00550E3A">
      <w:r w:rsidRPr="008551F7">
        <w:rPr>
          <w:b/>
        </w:rPr>
        <w:lastRenderedPageBreak/>
        <w:t>Supplement Table</w:t>
      </w:r>
      <w:r>
        <w:rPr>
          <w:b/>
        </w:rPr>
        <w:t xml:space="preserve"> 3</w:t>
      </w:r>
      <w:r>
        <w:t xml:space="preserve"> </w:t>
      </w:r>
      <w:r w:rsidRPr="00D32BE4">
        <w:t>Comparison of clinicopathological characteristics before</w:t>
      </w:r>
      <w:r>
        <w:t xml:space="preserve"> </w:t>
      </w:r>
      <w:r w:rsidRPr="00D32BE4">
        <w:t>and after</w:t>
      </w:r>
      <w:r>
        <w:t xml:space="preserve"> </w:t>
      </w:r>
      <w:r w:rsidRPr="00D32BE4">
        <w:t>PSM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 w:rsidR="00557B03">
        <w:t>&gt;</w:t>
      </w:r>
      <w:r>
        <w:t>70%</w:t>
      </w:r>
      <w:r>
        <w:rPr>
          <w:rFonts w:hint="eastAsia"/>
        </w:rPr>
        <w:t>G-HMiNEN</w:t>
      </w:r>
      <w:r>
        <w:t xml:space="preserve"> plus pure NEC patients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surgical</w:t>
      </w:r>
      <w:r>
        <w:t xml:space="preserve"> </w:t>
      </w:r>
      <w:r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550E3A" w14:paraId="11639287" w14:textId="77777777" w:rsidTr="006E66D6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A4743CD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00D38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BEF95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716E9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ABFF07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46D8F0D4" w14:textId="77777777" w:rsidTr="006E66D6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3F8F692" w14:textId="77777777" w:rsidR="00550E3A" w:rsidRPr="00524B16" w:rsidRDefault="00550E3A" w:rsidP="006E66D6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DE1D24" w14:textId="1DBB3E6D" w:rsidR="00550E3A" w:rsidRPr="00524B16" w:rsidRDefault="00557B03" w:rsidP="006E66D6">
            <w:pPr>
              <w:jc w:val="center"/>
              <w:rPr>
                <w:sz w:val="20"/>
              </w:rPr>
            </w:pPr>
            <w:r>
              <w:t>&gt;</w:t>
            </w:r>
            <w:r w:rsidR="00550E3A">
              <w:t>70%</w:t>
            </w:r>
            <w:r w:rsidR="00550E3A">
              <w:rPr>
                <w:rFonts w:hint="eastAsia"/>
              </w:rPr>
              <w:t>G-HMiNEN</w:t>
            </w:r>
            <w:r w:rsidR="00550E3A">
              <w:t xml:space="preserve"> plus pure NEC</w:t>
            </w:r>
            <w:r w:rsidR="00550E3A">
              <w:rPr>
                <w:rFonts w:hint="eastAsia"/>
                <w:sz w:val="20"/>
              </w:rPr>
              <w:t xml:space="preserve"> (</w:t>
            </w:r>
            <w:r w:rsidR="00550E3A">
              <w:rPr>
                <w:sz w:val="20"/>
              </w:rPr>
              <w:t>n=36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10D901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5961B68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08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A55276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59296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B665A4" w14:textId="1A6E0112" w:rsidR="00550E3A" w:rsidRDefault="00557B03" w:rsidP="006E66D6">
            <w:pPr>
              <w:jc w:val="center"/>
            </w:pPr>
            <w:r>
              <w:t>&gt;</w:t>
            </w:r>
            <w:r w:rsidR="00550E3A">
              <w:t>70%</w:t>
            </w:r>
            <w:r w:rsidR="00550E3A">
              <w:rPr>
                <w:rFonts w:hint="eastAsia"/>
              </w:rPr>
              <w:t>G-HMiNEN</w:t>
            </w:r>
            <w:r w:rsidR="00550E3A">
              <w:t xml:space="preserve"> plus pure NEC</w:t>
            </w:r>
          </w:p>
          <w:p w14:paraId="7F83343A" w14:textId="68662C6D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27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77A169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73781B3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49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B950F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6500B5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5BFDC35F" w14:textId="77777777" w:rsidTr="006E66D6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9BBD06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AF580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3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7.6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D033D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5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.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61CDB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1CF28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91800F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1.4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7.6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EA96E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1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9.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AB81B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0</w:t>
            </w:r>
            <w:r w:rsidRPr="00524B16">
              <w:rPr>
                <w:sz w:val="20"/>
              </w:rPr>
              <w:t>.</w:t>
            </w:r>
            <w:r>
              <w:rPr>
                <w:sz w:val="20"/>
              </w:rPr>
              <w:t>88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9B4DA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B46505C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13D01F5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80E3C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34/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7B01A7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82/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F4561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D98A5A6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417A899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5/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AABC083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46/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A052DA4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8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3B4D46D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6B5A4852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385AF71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A8499B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51CAB0F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7DB19B7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B767553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A7F9D95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CCD5250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BDBCA90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4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F6C7C2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308987E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19572BF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5FADB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A989615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C27CF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240172B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FC5C2DB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0D13D86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322216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5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C5268C0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3F08A69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72EC5F1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6C640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77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14714BA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9 (3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EF2DA6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5B21336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B97E9E0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19 (70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DF4241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2 (65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A189D61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D5A8015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578CAC5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DFA9D62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749E20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E3368B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9 (6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B07BB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685FF4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D9E453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8 (29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BD3333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34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05FA65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07DDCC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325D573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ABB8554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F6C28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928FA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9E2A9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6D41D9F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2813CE4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309F8C1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098DCC2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59AD61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6B63C743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1E72E1F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E138FF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5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754716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4 (24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D8EF29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FFDDFA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979DE1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48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34ACD36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36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7AF5FD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DFBAE8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64E4CCAA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E03B2A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4AB4C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3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059C7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1 (1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94F81B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A2FAA6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1A8633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4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3F236B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2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E2A54F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094D3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3A9A28D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88C75BE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F8DC7A5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7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310C0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2 (6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DA7A24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309D5D1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B5C59B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7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0EB84F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51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6582E3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FF239A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6B3F6CE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71E697F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C2045A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22DDB05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0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381F11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0C974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6138EC6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7592CE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31D689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A438483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71FB43A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B40E507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39F2FF6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FFB1E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59CED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606CEA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63F14F0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D13236A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2426663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85EA561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0DCD803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F5FE843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5E36F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72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6F9FC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3 (78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50C33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5F25B3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536076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77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4C6461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4 (69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57CCEF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01D442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756C2800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FBB855C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F7DEA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7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B26A54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5 (21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9EAC1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63DDE55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E8717C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FA81047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30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D85253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F2B73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6585FA2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477279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FF6A2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97CD48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3AB13B5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51FC458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EBC49A5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8622B70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929421F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77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DAA8AE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4F20B7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FDA3C99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253ADA5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63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F397AA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9 (2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B22CE68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15523C1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4970E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51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E7CA32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46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E8B340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58DBB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56A252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4AFBEF5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53DA336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7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8AAF8CC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6 (66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217B46D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719F6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BFDECAC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7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76D2E7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44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29C7CF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8732BF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7C60548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41F35A2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C596F1A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E081DF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7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72B81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40D3401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990E88C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736290F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8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3D21B5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707C6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6AA9425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69891B9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61B1A4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8CC1F3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9D6398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A6AB562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ABD3E4D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90BF7AC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B296A4F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E036F6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0D8D3C5C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A624483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EB580B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3 (91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9D5A9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2 (68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8AA10D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F55508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6FF93B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 (88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5D224A7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 (61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9D4E05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6AFB3B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448197F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E514B97" w14:textId="77777777" w:rsidR="00550E3A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FCDEC9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F97BAC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6 (3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0A5F23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FF0798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77362F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0A8BB0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38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41AF95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9DB7E1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612973B6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AAED2FD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lastRenderedPageBreak/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E116F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93AE083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C3F92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33B094A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AE042D6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870D566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BB772BD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B9777B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3763C9BE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E48F8A5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77782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496270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5 (6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452163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C2BFAC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E415FD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D05AA7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34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6A8E3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BDFE51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4DFF68A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A3F4E93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B61AFE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7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3667F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5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3EC1C6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69CA35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2343035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7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72A19A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6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527D31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D92F7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BE9DEE0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A5DFEB8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01B9F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44788B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9 (1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7542AA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2F5D4B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BED335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8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5D83EF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2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3F37A5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EA85C4D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A9CD963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617F63D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4E6B36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30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B73C36A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6 (14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1CC0A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118A0C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8DC329B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28E2F0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26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3AE639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42FD8C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395C6CA4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E4C652F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3D29B16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945AC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6A8E0F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9D89729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52BE533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0049F2E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C5B96C1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9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0B34B4C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C788DB8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9C094BD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16E33C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38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18670F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0 (68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36AAB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0407A3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49D3EE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7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F82591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42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9FB7C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85ABFA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26C39B3A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7E189F6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766C1A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1DCABB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F744F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A1EB50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71428A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7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B67AD3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22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36BD83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B527E48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13963E8A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926B858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7ACB4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D45AC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8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AC2A51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AE00F9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C3B7A0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F685AC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6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17056F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DC5428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0B08B259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5E9F39A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B3308A6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FDFC0D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 (1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5F6C22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683A40C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3390B4B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E73192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18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098F65D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73017A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0775D74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7AEAEDC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3772668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09409D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700C94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435DD7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17EEF8F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DB9110C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FCFD9D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3E5F1B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774F8337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ECFF583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0A8A1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6 (10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5F821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4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0EBD58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D829EBB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7102388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12FE9B5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9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257B4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6F81BC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0BE23080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069C137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263053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18B5B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003E5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F63878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8537201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4496508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EB5C77D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EB2C95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0E5FC06B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F6B4C94" w14:textId="77777777" w:rsidR="00550E3A" w:rsidRPr="00524B16" w:rsidRDefault="00550E3A" w:rsidP="006E66D6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265BEC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55B43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EE56A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07E1304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FAC4097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E36CD48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76DFBE0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164AD7A" w14:textId="77777777" w:rsidR="00550E3A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4F6B7BD4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A658AF6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90C649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13C894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2 (6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02C72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89E367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89B9E1C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9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50D8B3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34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3A18361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63A235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7A3E5ACE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97A5412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F83180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44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08FB1C0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2 (10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A2D9B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986CF1E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3C48E2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7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68D9F32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30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22109C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80A4C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38DC573E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52E7C0F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5A229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EDDE36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0 (22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77291E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1547EBF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18F3CD5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F1D69E2" w14:textId="77777777" w:rsidR="00550E3A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34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673C6E9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2A2C140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744B3B0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BB8B1" w14:textId="77777777" w:rsidR="00550E3A" w:rsidRPr="00524B16" w:rsidRDefault="00550E3A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B966F8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B01DED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78BAE2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A622E7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95D79B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7D0711" w14:textId="77777777" w:rsidR="00550E3A" w:rsidRPr="00524B16" w:rsidRDefault="00550E3A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 (0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84BBAA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205434" w14:textId="77777777" w:rsidR="00550E3A" w:rsidRPr="00524B16" w:rsidRDefault="00550E3A" w:rsidP="006E66D6">
            <w:pPr>
              <w:jc w:val="center"/>
              <w:rPr>
                <w:sz w:val="20"/>
              </w:rPr>
            </w:pPr>
          </w:p>
        </w:tc>
      </w:tr>
      <w:tr w:rsidR="00550E3A" w14:paraId="0ED3CC7F" w14:textId="77777777" w:rsidTr="006E66D6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9DDA7D" w14:textId="6665B3FD" w:rsidR="00550E3A" w:rsidRDefault="00550E3A" w:rsidP="006E66D6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="00557B03" w:rsidRPr="006E2ABB">
              <w:rPr>
                <w:rFonts w:hint="eastAsia"/>
                <w:b/>
              </w:rPr>
              <w:t>NEC</w:t>
            </w:r>
            <w:r w:rsidR="00557B03" w:rsidRPr="00FB222F">
              <w:t xml:space="preserve">: neuroendocrine carcinoma;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="00557B03">
              <w:rPr>
                <w:b/>
                <w:sz w:val="20"/>
              </w:rPr>
              <w:t>&gt;7</w:t>
            </w:r>
            <w:r w:rsidR="00557B03" w:rsidRPr="006E2ABB">
              <w:rPr>
                <w:b/>
                <w:sz w:val="20"/>
              </w:rPr>
              <w:t>0%G-HMiNEN</w:t>
            </w:r>
            <w:r w:rsidR="00557B03">
              <w:rPr>
                <w:sz w:val="20"/>
              </w:rPr>
              <w:t xml:space="preserve">: </w:t>
            </w:r>
            <w:r w:rsidR="00557B03" w:rsidRPr="00392C5D">
              <w:rPr>
                <w:sz w:val="20"/>
              </w:rPr>
              <w:t>Gastric high-grade mixed neuroendocrine-non-neuroendocrine neoplasm</w:t>
            </w:r>
            <w:r w:rsidR="00557B03" w:rsidRPr="00CC2293">
              <w:rPr>
                <w:sz w:val="20"/>
              </w:rPr>
              <w:t xml:space="preserve"> with neuroendocrine carcinoma components </w:t>
            </w:r>
            <w:r w:rsidR="00557B03">
              <w:rPr>
                <w:sz w:val="20"/>
              </w:rPr>
              <w:t>over</w:t>
            </w:r>
            <w:r w:rsidR="00557B03" w:rsidRPr="00CC2293">
              <w:rPr>
                <w:sz w:val="20"/>
              </w:rPr>
              <w:t xml:space="preserve"> </w:t>
            </w:r>
            <w:r w:rsidR="00557B03">
              <w:rPr>
                <w:sz w:val="20"/>
              </w:rPr>
              <w:t>7</w:t>
            </w:r>
            <w:r w:rsidR="00557B03" w:rsidRPr="00CC2293">
              <w:rPr>
                <w:sz w:val="20"/>
              </w:rPr>
              <w:t>0%</w:t>
            </w:r>
          </w:p>
        </w:tc>
      </w:tr>
    </w:tbl>
    <w:p w14:paraId="24F2743F" w14:textId="74F8CE44" w:rsidR="006E2ABB" w:rsidRPr="00550E3A" w:rsidRDefault="006E2ABB" w:rsidP="00EF73F0"/>
    <w:p w14:paraId="080DED0F" w14:textId="6C948BD0" w:rsidR="006E2ABB" w:rsidRDefault="006E2ABB">
      <w:pPr>
        <w:widowControl/>
        <w:jc w:val="left"/>
      </w:pPr>
    </w:p>
    <w:p w14:paraId="54D7C6F7" w14:textId="6FC55BF5" w:rsidR="006E2ABB" w:rsidRDefault="006E2ABB" w:rsidP="00EF73F0"/>
    <w:p w14:paraId="0165AC36" w14:textId="19C4AD64" w:rsidR="006E2ABB" w:rsidRDefault="006E2ABB">
      <w:pPr>
        <w:widowControl/>
        <w:jc w:val="left"/>
      </w:pPr>
    </w:p>
    <w:p w14:paraId="162A4C7F" w14:textId="4141D7C7" w:rsidR="006E2ABB" w:rsidRDefault="006E2ABB" w:rsidP="00EF73F0"/>
    <w:p w14:paraId="15FFC214" w14:textId="77777777" w:rsidR="006E2ABB" w:rsidRDefault="006E2ABB">
      <w:pPr>
        <w:widowControl/>
        <w:jc w:val="left"/>
      </w:pPr>
      <w:r>
        <w:br w:type="page"/>
      </w:r>
    </w:p>
    <w:p w14:paraId="644DDDF7" w14:textId="1780EE5A" w:rsidR="006E66D6" w:rsidRDefault="006E66D6" w:rsidP="006E66D6">
      <w:r w:rsidRPr="008551F7">
        <w:rPr>
          <w:b/>
        </w:rPr>
        <w:lastRenderedPageBreak/>
        <w:t>Supplement Table</w:t>
      </w:r>
      <w:r>
        <w:rPr>
          <w:b/>
        </w:rPr>
        <w:t xml:space="preserve"> 4</w:t>
      </w:r>
      <w:r>
        <w:t xml:space="preserve"> </w:t>
      </w:r>
      <w:r w:rsidRPr="00D32BE4">
        <w:t>Comparison of clinicopathological characteristics before</w:t>
      </w:r>
      <w:r>
        <w:t xml:space="preserve"> </w:t>
      </w:r>
      <w:r w:rsidRPr="00D32BE4">
        <w:t>and after</w:t>
      </w:r>
      <w:r>
        <w:t xml:space="preserve"> </w:t>
      </w:r>
      <w:r w:rsidRPr="00D32BE4">
        <w:t>PSM</w:t>
      </w:r>
      <w:r>
        <w:t xml:space="preserve"> </w:t>
      </w:r>
      <w:r>
        <w:rPr>
          <w:rFonts w:hint="eastAsia"/>
        </w:rPr>
        <w:t>of</w:t>
      </w:r>
      <w:r>
        <w:t xml:space="preserve"> pure NEC patients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surgical</w:t>
      </w:r>
      <w:r>
        <w:t xml:space="preserve"> </w:t>
      </w:r>
      <w:r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6E66D6" w14:paraId="230C6090" w14:textId="77777777" w:rsidTr="006E66D6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844C258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E0870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A90850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B0A6B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F7FF5C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0A379F9" w14:textId="77777777" w:rsidTr="006E66D6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E13CC5" w14:textId="77777777" w:rsidR="006E66D6" w:rsidRPr="00524B16" w:rsidRDefault="006E66D6" w:rsidP="006E66D6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E51DD8" w14:textId="77CF4834" w:rsidR="006E66D6" w:rsidRDefault="006E66D6" w:rsidP="006E66D6">
            <w:pPr>
              <w:jc w:val="center"/>
              <w:rPr>
                <w:sz w:val="20"/>
              </w:rPr>
            </w:pPr>
            <w:r>
              <w:t>pure NEC</w:t>
            </w:r>
          </w:p>
          <w:p w14:paraId="0BB6BDDD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28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9E8B51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69539FE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08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2B50E4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CB161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5E8669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t>pure NEC</w:t>
            </w:r>
            <w:r>
              <w:rPr>
                <w:rFonts w:hint="eastAsia"/>
                <w:sz w:val="20"/>
              </w:rPr>
              <w:t xml:space="preserve"> </w:t>
            </w:r>
          </w:p>
          <w:p w14:paraId="1558E210" w14:textId="28F99F3C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25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DE52ECC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2C40F75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43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5CA28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D43FE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71A79FFB" w14:textId="77777777" w:rsidTr="006E66D6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8B1A20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76213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2.9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7.5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E4B11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5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.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6A9A1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A6634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3BB5D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2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7.8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BB0C0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60.7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C896F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0</w:t>
            </w:r>
            <w:r w:rsidRPr="00524B16">
              <w:rPr>
                <w:sz w:val="20"/>
              </w:rPr>
              <w:t>.</w:t>
            </w:r>
            <w:r>
              <w:rPr>
                <w:sz w:val="20"/>
              </w:rPr>
              <w:t>387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53A32C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044CBA8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6B14796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14127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6/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F1467CC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82/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DEC26C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1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8D55D63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C6C62A1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23/2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5106ECB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39/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2770CFA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8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C39CB9C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5CC32CF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A45B76A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F9A06A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2.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FDB71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64D9D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A05348B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4BD7783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2.8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39EAD37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967DB8A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05E1EB1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002D5BCE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5C6061E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E57B5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B9E5F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B900E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63E679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B8D79E9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D8AC433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F95A960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72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B8FA156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FBEBF1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7278F2D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ACAB0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78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2A398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9 (35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EDF85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C5CE49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2BA5D8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76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2A2FABB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1 (72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179A6FB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307DD3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41308C7A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3B54745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C7BF63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1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AA14EC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9 (6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9582E5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F697B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D275F0F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4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A76ADE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5FA1650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636D90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1B2E331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E8A013A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F5E174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7AF55A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C75F29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3E83531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E4D6455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A0EC7F4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419A286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67CC214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38FD4C72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66B9BB4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411CC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60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1F92C8C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4 (24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2ECA4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111FFD3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8FFDD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56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10935A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95C5C1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74624C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0E968D4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86A71B3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98DA6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FED33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1 (1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AF8E6BB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9B844F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D397D1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8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1807CED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1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94551F5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66173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112FBD08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0B78C67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92258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2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B7A62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2 (6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96D2F4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CBAC6C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46884E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6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8C060A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60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7479C83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14C24E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4320DD4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F73A7F5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FF49DB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C1271B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0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B061AC3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43D9085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8DE0474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85D8A3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78C430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AF48F0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36839766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ED6F5A4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9A7B8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81D9E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91A0D4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9D3AF1F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8F20463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79F38C9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252434C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8EC9100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3FAEDE39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53FB32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D8908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 (85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2D12C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3 (78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35918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61C442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56F65C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 (88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DA08CCA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6 (83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345E0C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ACCD90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5BA0D7E3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2901423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615DFA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4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5F22C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5 (21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C6EA4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416EE3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EBDFCA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2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991E3B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6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CD8B50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0A66C9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13250CF0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487030B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8CA633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D0A6E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9FC47B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F419758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2580420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5A334D0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12DECB3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9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9DE6066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10CFB37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F6E0B89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BBD510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60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8DA2D3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9 (2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068A1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ECD48C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6A2D52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56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FD902C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30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34C678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52D959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6B16A6C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B25BE1F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1FB5A7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2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CA71B4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6 (66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B78E48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7E2E1BC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5FABDF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6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F56904F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62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6EB0FE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2CDC54B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17E55D76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F0A47DC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73BC1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B03407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7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CC7F4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E3B983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F4C470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8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C4CF25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7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EF8D80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B8567A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04A51D8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53F46C4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8AB14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C0F0F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E87E9B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44DE276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AF5C745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1EA8C63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E18A893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307FDEC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DFBA61E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D699E60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EDB1C6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92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C9DE2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2 (68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F5C8D9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CB059E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476E05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92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F89647C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3 (76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4E0E50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2C0153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04D28980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A20A863" w14:textId="77777777" w:rsidR="006E66D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1E8AF7D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A119D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6 (3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D6A09C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804FC1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248DDEB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8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076641A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23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8EB0A3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BF3D8D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4E464B88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BF19B70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lastRenderedPageBreak/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E4EA6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018600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87E8F4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4AA7F9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D1AE2DC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B7DDEE0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6DBFFC2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8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0EF7ACA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64B5257D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9CC8A6D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E778A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0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0B63DF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5 (63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503425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916009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C22799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2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19FD85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C3C7CA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8782E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34997DE9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46C2340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9104E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8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74C8D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5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448995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02EBCC0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C0BE30D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32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F12204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4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56CD9E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F0166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1BA81373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F802876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9D286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39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2318A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9 (1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774E16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9F740F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D84582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32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937169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39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16A050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B4EDE03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9230F7C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9FEEE15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00642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1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0F4C2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6 (14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BE8D35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E00E84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3DAE72C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8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FE3497F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8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D873DB0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567DB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3D388ED6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115CEB4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A7B43E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BA9B1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9DCC93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61F8F6E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3CE49FF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BF9B012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4E4AD15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6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3D0D2EC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4130239F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DCC7F2F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3806F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39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56F0F5D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0 (68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AD250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D72208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E56FAF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32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9E5BB0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7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D43EBD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1BB156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794583D6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ED36E7D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42A88C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39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848D58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8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339D1C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01F46E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AF04FB6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44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02E9E4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77B0D9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6C5471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01A8D455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ADFAF4F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557297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7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1A05A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8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58198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D76665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080063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sz w:val="20"/>
              </w:rPr>
              <w:t>5 (2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A7A1C94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6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9A73BF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B5847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0E640F7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4E66C56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D7069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23E07D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 (14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67DFE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D052EC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E0794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4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099BC1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8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4D083C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E5C84EC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5C3B11FB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FB28893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F2E2D4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98C716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E88B6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3391E0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142A992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5701F81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9756D0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8E5A015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442934B0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12DA78B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F8165C6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10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2A347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4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2AD93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EDD2BF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5EB7F50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67FF3D5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3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5BA0F1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DE0CD1A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7DBFA867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BD72065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02C87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0D0535F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1B1F75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2928AF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AEA202A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2E0BD74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D0EEF2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46B91A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48157229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CAC7779" w14:textId="77777777" w:rsidR="006E66D6" w:rsidRPr="00524B16" w:rsidRDefault="006E66D6" w:rsidP="006E66D6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F7020C4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BA5E7C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BA933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EAD91F9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3C5C8C2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5B3A95E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87574C2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0D08C0" w14:textId="77777777" w:rsidR="006E66D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3DCCE3FA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9C96283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D530B4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1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BA3FA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2 (65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228065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4870A7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BA89A04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4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E298D28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B18FB30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8696177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0DCE3BCC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52CE2D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BC84D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5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401221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2 (10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044B6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CDE9A9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889F599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44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F9FDC80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44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2DB063F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8B808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210B3A8" w14:textId="77777777" w:rsidTr="006E66D6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BD8AD8B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867C53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8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5C32EC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>0 (22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81A7F7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B99198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B7612E9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32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BC04291" w14:textId="77777777" w:rsidR="006E66D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27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9C6B148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68BF3B1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2FFE14A1" w14:textId="77777777" w:rsidTr="006E66D6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C8EC26" w14:textId="77777777" w:rsidR="006E66D6" w:rsidRPr="00524B16" w:rsidRDefault="006E66D6" w:rsidP="006E66D6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186FE2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88F12B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98BDB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B2C6B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7DF48E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1BCD85" w14:textId="77777777" w:rsidR="006E66D6" w:rsidRPr="00524B16" w:rsidRDefault="006E66D6" w:rsidP="006E66D6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A82A4D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6BB4A6" w14:textId="77777777" w:rsidR="006E66D6" w:rsidRPr="00524B16" w:rsidRDefault="006E66D6" w:rsidP="006E66D6">
            <w:pPr>
              <w:jc w:val="center"/>
              <w:rPr>
                <w:sz w:val="20"/>
              </w:rPr>
            </w:pPr>
          </w:p>
        </w:tc>
      </w:tr>
      <w:tr w:rsidR="006E66D6" w14:paraId="1240F60C" w14:textId="77777777" w:rsidTr="006E66D6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53F092" w14:textId="6DD65FCB" w:rsidR="006E66D6" w:rsidRDefault="006E66D6" w:rsidP="006E66D6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rFonts w:hint="eastAsia"/>
                <w:b/>
              </w:rPr>
              <w:t>NEC</w:t>
            </w:r>
            <w:r w:rsidRPr="00FB222F">
              <w:t xml:space="preserve">: neuroendocrine carcinoma;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</w:p>
        </w:tc>
      </w:tr>
    </w:tbl>
    <w:p w14:paraId="032BC56F" w14:textId="39735111" w:rsidR="006E2ABB" w:rsidRPr="006E66D6" w:rsidRDefault="006E2ABB" w:rsidP="00EF73F0"/>
    <w:p w14:paraId="17F9CC33" w14:textId="77777777" w:rsidR="006E2ABB" w:rsidRDefault="006E2ABB">
      <w:pPr>
        <w:widowControl/>
        <w:jc w:val="left"/>
      </w:pPr>
      <w:r>
        <w:br w:type="page"/>
      </w:r>
    </w:p>
    <w:p w14:paraId="2C1A6422" w14:textId="5F16F85E" w:rsidR="003D059B" w:rsidRDefault="003D059B" w:rsidP="003D059B">
      <w:r w:rsidRPr="008551F7">
        <w:rPr>
          <w:b/>
        </w:rPr>
        <w:lastRenderedPageBreak/>
        <w:t xml:space="preserve">Supplement Table </w:t>
      </w:r>
      <w:r>
        <w:rPr>
          <w:b/>
        </w:rPr>
        <w:t>5</w:t>
      </w:r>
      <w:r>
        <w:t xml:space="preserve"> </w:t>
      </w:r>
      <w:r w:rsidRPr="00D32BE4">
        <w:t>Comparison of clinicopathological characteristics before</w:t>
      </w:r>
      <w:r>
        <w:t xml:space="preserve"> </w:t>
      </w:r>
      <w:r w:rsidRPr="00D32BE4">
        <w:t>and after</w:t>
      </w:r>
      <w:r>
        <w:t xml:space="preserve"> </w:t>
      </w:r>
      <w:r w:rsidRPr="00D32BE4">
        <w:t>PSM</w:t>
      </w:r>
      <w:r>
        <w:t xml:space="preserve"> </w:t>
      </w:r>
      <w:r>
        <w:rPr>
          <w:rFonts w:hint="eastAsia"/>
        </w:rPr>
        <w:t>of</w:t>
      </w:r>
      <w:r>
        <w:t xml:space="preserve"> &lt;30%</w:t>
      </w:r>
      <w:r>
        <w:rPr>
          <w:rFonts w:hint="eastAsia"/>
        </w:rPr>
        <w:t>G-HMiNEN</w:t>
      </w:r>
      <w:r>
        <w:t xml:space="preserve"> patients </w:t>
      </w:r>
      <w:r>
        <w:rPr>
          <w:rFonts w:hint="eastAsia"/>
        </w:rPr>
        <w:t>in</w:t>
      </w:r>
      <w:r>
        <w:t xml:space="preserve"> </w:t>
      </w:r>
      <w:r>
        <w:t>neoadjuvant</w:t>
      </w:r>
      <w:r>
        <w:t xml:space="preserve"> </w:t>
      </w:r>
      <w:r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3D059B" w14:paraId="1B8B5785" w14:textId="77777777" w:rsidTr="00BA5D49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BF4221B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CD2F7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A2B0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69BBD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577E0C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A6136BB" w14:textId="77777777" w:rsidTr="00BA5D49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BA955E5" w14:textId="77777777" w:rsidR="003D059B" w:rsidRPr="00524B16" w:rsidRDefault="003D059B" w:rsidP="00BA5D49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50FE18" w14:textId="551670F5" w:rsidR="003D059B" w:rsidRDefault="003D059B" w:rsidP="00BA5D49">
            <w:pPr>
              <w:jc w:val="center"/>
              <w:rPr>
                <w:sz w:val="20"/>
              </w:rPr>
            </w:pPr>
            <w:r>
              <w:t>&lt;30%</w:t>
            </w:r>
            <w:r>
              <w:rPr>
                <w:rFonts w:hint="eastAsia"/>
              </w:rPr>
              <w:t>G-HMiNEN</w:t>
            </w:r>
          </w:p>
          <w:p w14:paraId="5030B8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12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27F77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304E720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477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79DEB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631B8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85777BB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t>&lt;30%</w:t>
            </w:r>
            <w:r>
              <w:rPr>
                <w:rFonts w:hint="eastAsia"/>
              </w:rPr>
              <w:t>G-HMiNEN</w:t>
            </w:r>
            <w:r>
              <w:rPr>
                <w:rFonts w:hint="eastAsia"/>
                <w:sz w:val="20"/>
              </w:rPr>
              <w:t xml:space="preserve"> </w:t>
            </w:r>
          </w:p>
          <w:p w14:paraId="6E819ED8" w14:textId="5E811034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</w:t>
            </w:r>
            <w:r>
              <w:rPr>
                <w:sz w:val="20"/>
              </w:rPr>
              <w:t>1</w:t>
            </w:r>
            <w:r>
              <w:rPr>
                <w:sz w:val="20"/>
              </w:rPr>
              <w:t>0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B7ADAA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0A8E53DD" w14:textId="7BFBF653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</w:t>
            </w:r>
            <w:r>
              <w:rPr>
                <w:sz w:val="20"/>
              </w:rPr>
              <w:t>18</w:t>
            </w:r>
            <w:r>
              <w:rPr>
                <w:sz w:val="20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33F79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AD24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1791B19" w14:textId="77777777" w:rsidTr="00BA5D49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7D6C2A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AB64F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1.7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3.3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E47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8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0.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07C0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26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82B36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28361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6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7.7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AF6CB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6.1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7.4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E98A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0</w:t>
            </w:r>
            <w:r w:rsidRPr="00524B16">
              <w:rPr>
                <w:sz w:val="20"/>
              </w:rPr>
              <w:t>.</w:t>
            </w:r>
            <w:r>
              <w:rPr>
                <w:sz w:val="20"/>
              </w:rPr>
              <w:t>97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71814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C3C320E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E113830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5A58C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/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B16E4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67/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857F1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0E89E3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0A4F49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/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190A346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8/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4D48E46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962BEBC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F802894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C58EAF2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3A38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5.1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8456F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08DCE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9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5106DD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2522FEA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4.4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604EC03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5DF1E49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2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B999F4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305CFA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2A1A209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D21F2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1027DA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9C33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E70DE0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B02069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7C2843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C585F19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7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544FF5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E225A9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0FD1CD5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947C9F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91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1B86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9 (96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50E8B2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9FC877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7E4F01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9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4DA72D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B75C5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0314B4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788583B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6F9D3E7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943339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1EE6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3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671EAC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B497DC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D6A59A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3FE8E9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7B1542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F559F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BAE3E1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4AD9591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4FB61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70A59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31BD4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DBF289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9860A1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63D11C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FDF024F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8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6891C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181826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691B3CD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EABB47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75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35F4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2 (4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D01B91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627239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68C349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8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BCA40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77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90DB8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7DF73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ED9427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0753EBA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F4491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A44B9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0 (1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3F5036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991341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287C80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E12339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B525A1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57C2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83415F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FD86D3B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CE356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87F7BC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9 (3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BBCBD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888F04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87755C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5224F5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049ADB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59A36C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D56C56B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13C261C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B8ED78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EF9B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1B49D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1EC7E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8CFBCF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4915D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7CB147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4DC2A7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189F8C9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4E062B3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375C2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D6DFA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34F6FF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988716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273B90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C8D893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CD52C96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3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91C663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15811F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51A28D6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79D703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E6929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3 (63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93B0C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9F1CC6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C3AC2B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3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54D9F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DDF9A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6471E0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541E3E5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AB70522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4CA43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66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45D5E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4 (3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72B269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D73CFB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EF357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7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865053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61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685BF9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414991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453A29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BD0882F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052B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56F8E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968FC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D1790E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C1FABB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60A65B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7EDE598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6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C8DBB3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1C0073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7906512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9825F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91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9A6A84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9 (50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9930AA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90BA3F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E9E46F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9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9167FA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94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F2CDD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74A8A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467776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EE21C35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60D27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0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7684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1 (37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CB022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41F9B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BAD4DD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29088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DE39E1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0338A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2214B9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05BA712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725276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766117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7 (11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1B88A5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F9F5D4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FCB5A4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753E1B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807D81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FFAC34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316525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25E85F2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F4592C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1D559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68F4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1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884DEE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C6809C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E4AEFA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BD9B376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9C69A3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799C8F5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A60EBD5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440E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10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E40FE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40 (9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C4322E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69DE54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271E94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710094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8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D4024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0C3838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ED53710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1BF1C99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BB8D8E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65B5B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 (7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F7FB6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17374E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559AD3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C581B1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B14D71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98D5A7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F6F0AB5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4AE4FDB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lastRenderedPageBreak/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3A65B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15DF40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C68823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059777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348DC2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D31DE4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D28AF57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2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DB985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342343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FA8CD5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F9A15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AB072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E2F4DA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7C1C2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F4024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AB7DBA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A72C70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04A08D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BB235CE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DDAE5F9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1B544D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1DEB1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0 (12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0D0405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041675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825E8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16557C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7E5A0C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F549A5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545FB1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EC6E1C6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D03CC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5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5B85B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4 (3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C9E537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0F420F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A19A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6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2BC295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78B1FB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F4D586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19AF42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8BE11EC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EC2548B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41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3208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5 (4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8686B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5E9FF1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CEB86B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3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29D171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F8CA98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2513CE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66E7857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094CACB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348CB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06059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01160E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5BF38B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3F074B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AB96F7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F5CE7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9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FDB75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DD39D5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70B7A3E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5D982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41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7A3054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8 (33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0E715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91E52A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B55677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5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66E62A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3CB32C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568BA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0F02675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A4731DF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851251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0968A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9 (20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FFD0F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3FF691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8708D3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0E7928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EEE6E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1732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6DB6BB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800227B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837A99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25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70F4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>0 (16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A54F7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B38B4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AF2FC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3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6D864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8B55D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A695B2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83B124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ABF54CB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24D46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25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F43E8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0 (29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1021E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AF178B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CB1614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BEE5F6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CEAE4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E0105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B7399B0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D39E1AD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936B2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83D2E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3E9FD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B85DBB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94B87B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1A2A88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82871E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2A768F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D0D34B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CDBBE5D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522F64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8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4F3C2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71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C300F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085C3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6C79AEE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28F5F39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144E17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8AE20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5B406F7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EACA0DB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FA3D0D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6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90B04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BC7C00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91FA3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DC73AC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0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F278ECF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B9E67D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02E91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EC8256D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67C311C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y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574D0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D7FA7B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5527B0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846FAC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60ED34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1CCD6F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A5F78B9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0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BA75DD9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97C3AB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F508708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5946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8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EE6FBF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2 (1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E5C88E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EFD91E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0D473B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166F62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5FD765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B157A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C199DE8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E48BC3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D2B48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41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6435B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3 (34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06EBBB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324923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D0ABC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5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FDEDCA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5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3C4D1A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0AB06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B83989E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CB9CC7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74A73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E48924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6 (53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1217B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C811F1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0925F9F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4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A6B0080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44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5FEE8A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2FE57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65875B8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2C5AF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E68DB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6.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74F5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0C91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2C543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A846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5B25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B831B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57049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9E01B26" w14:textId="77777777" w:rsidTr="00BA5D49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88EC5B" w14:textId="35B65F12" w:rsidR="003D059B" w:rsidRDefault="003D059B" w:rsidP="00BA5D49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b/>
                <w:sz w:val="20"/>
              </w:rPr>
              <w:t>&lt;30%G-HMiNEN</w:t>
            </w:r>
            <w:r>
              <w:rPr>
                <w:sz w:val="20"/>
              </w:rPr>
              <w:t xml:space="preserve">: </w:t>
            </w:r>
            <w:r w:rsidRPr="00392C5D">
              <w:rPr>
                <w:sz w:val="20"/>
              </w:rPr>
              <w:t>Gastric high-grade mixed neuroendocrine-non-neuroendocrine neoplasm</w:t>
            </w:r>
            <w:r w:rsidRPr="00CC2293">
              <w:rPr>
                <w:sz w:val="20"/>
              </w:rPr>
              <w:t xml:space="preserve"> with neuroendocrine carcinoma components less than 30%</w:t>
            </w:r>
          </w:p>
        </w:tc>
      </w:tr>
    </w:tbl>
    <w:p w14:paraId="1DEA1D50" w14:textId="6B14F839" w:rsidR="006E2ABB" w:rsidRPr="003D059B" w:rsidRDefault="006E2ABB" w:rsidP="00EF73F0"/>
    <w:p w14:paraId="1E83A263" w14:textId="77777777" w:rsidR="006E2ABB" w:rsidRDefault="006E2ABB">
      <w:pPr>
        <w:widowControl/>
        <w:jc w:val="left"/>
      </w:pPr>
      <w:r>
        <w:br w:type="page"/>
      </w:r>
    </w:p>
    <w:p w14:paraId="0F4311E2" w14:textId="2426A62F" w:rsidR="003D059B" w:rsidRDefault="003D059B" w:rsidP="003D059B">
      <w:r w:rsidRPr="008551F7">
        <w:rPr>
          <w:b/>
        </w:rPr>
        <w:lastRenderedPageBreak/>
        <w:t xml:space="preserve">Supplement Table </w:t>
      </w:r>
      <w:r>
        <w:rPr>
          <w:b/>
        </w:rPr>
        <w:t>6</w:t>
      </w:r>
      <w:r>
        <w:t xml:space="preserve"> </w:t>
      </w:r>
      <w:r w:rsidRPr="00D32BE4">
        <w:t>Comparison of clinicopathological characteristics before</w:t>
      </w:r>
      <w:r>
        <w:t xml:space="preserve"> </w:t>
      </w:r>
      <w:r w:rsidRPr="00D32BE4">
        <w:t>and after</w:t>
      </w:r>
      <w:r>
        <w:t xml:space="preserve"> </w:t>
      </w:r>
      <w:r w:rsidRPr="00D32BE4">
        <w:t>PSM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G-</w:t>
      </w:r>
      <w:proofErr w:type="spellStart"/>
      <w:r>
        <w:rPr>
          <w:rFonts w:hint="eastAsia"/>
        </w:rPr>
        <w:t>HMiNEN</w:t>
      </w:r>
      <w:proofErr w:type="spellEnd"/>
      <w:r>
        <w:t xml:space="preserve"> patients </w:t>
      </w:r>
      <w:r>
        <w:rPr>
          <w:rFonts w:hint="eastAsia"/>
        </w:rPr>
        <w:t>in</w:t>
      </w:r>
      <w:r>
        <w:t xml:space="preserve"> </w:t>
      </w:r>
      <w:r>
        <w:t>neoadjuvant</w:t>
      </w:r>
      <w:r>
        <w:t xml:space="preserve"> </w:t>
      </w:r>
      <w:r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3D059B" w14:paraId="75F90C0A" w14:textId="77777777" w:rsidTr="00BA5D49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4046E7A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0F00C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9DD6E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4ABC2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21FD2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3603492" w14:textId="77777777" w:rsidTr="00BA5D49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4FE426" w14:textId="77777777" w:rsidR="003D059B" w:rsidRPr="00524B16" w:rsidRDefault="003D059B" w:rsidP="00BA5D49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2308D0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</w:rPr>
              <w:t>G-</w:t>
            </w:r>
            <w:proofErr w:type="spellStart"/>
            <w:r>
              <w:rPr>
                <w:rFonts w:hint="eastAsia"/>
              </w:rPr>
              <w:t>HMiNEN</w:t>
            </w:r>
            <w:proofErr w:type="spellEnd"/>
            <w:r>
              <w:rPr>
                <w:rFonts w:hint="eastAsia"/>
                <w:sz w:val="20"/>
              </w:rPr>
              <w:t xml:space="preserve"> </w:t>
            </w:r>
          </w:p>
          <w:p w14:paraId="6B0CCF93" w14:textId="4AAD22F6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19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8430F0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1B564E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477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1A636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64E24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30486C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</w:rPr>
              <w:t>G-</w:t>
            </w:r>
            <w:proofErr w:type="spellStart"/>
            <w:r>
              <w:rPr>
                <w:rFonts w:hint="eastAsia"/>
              </w:rPr>
              <w:t>HMiNEN</w:t>
            </w:r>
            <w:proofErr w:type="spellEnd"/>
            <w:r>
              <w:rPr>
                <w:rFonts w:hint="eastAsia"/>
                <w:sz w:val="20"/>
              </w:rPr>
              <w:t xml:space="preserve"> </w:t>
            </w:r>
          </w:p>
          <w:p w14:paraId="35E4024F" w14:textId="209FA2AB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18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396346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3FA22E5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6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D8F5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5BBCA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F25A068" w14:textId="77777777" w:rsidTr="00BA5D49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CD94D7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D3C0B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3.1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5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95FB3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8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0.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D222D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04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8ECFF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CC41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2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7.9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09A77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2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6A6AE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0</w:t>
            </w:r>
            <w:r w:rsidRPr="00524B16">
              <w:rPr>
                <w:sz w:val="20"/>
              </w:rPr>
              <w:t>.</w:t>
            </w:r>
            <w:r>
              <w:rPr>
                <w:sz w:val="20"/>
              </w:rPr>
              <w:t>944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94F91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F627BF2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878B92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8025F6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6/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135D9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67/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FB56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03EFA7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B1AFC26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5/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54806A3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7/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73363F8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48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98F093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B8CBC99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039C663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7C84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4.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FEA4B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01622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1E9CE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7608A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4.1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6360A0B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3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3.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22BFDB8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2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CB15EC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D35765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2C130B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E3888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DFA774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CBF4B9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1C2D2E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A2241BC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F40A44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DEA657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442AEB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648FAE7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70931CE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C89C0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10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15A90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9 (96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F035DF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F39C64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679101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8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D6B7BA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6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F73971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07792D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F79C368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8CE3D9E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B1EBE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56FADE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3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86F7B9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7E62A2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3ECC8A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DDA935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554822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11AF2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FDDA65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D4A7539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80031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028AA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8DFC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41FF11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871D19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182182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6E432A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7919C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0167663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543AF19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A13B3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63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69340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2 (4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2FDA6D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7F7609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840BDA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61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6B83F6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58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56531F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3A27D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92DA5D1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8C8784D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BBEEA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1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BE42F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0 (1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1D066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F8C82F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C89829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262D50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3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493845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A4A230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4ED71F1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73F3592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F6D21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DE5C09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9 (3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199E8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BE41DD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95A087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E048A9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F457AE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788C4A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0A4ABA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4390FC8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C1F2E5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41B2C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A74106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1A5006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20E2F5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53BCD7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247120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B8A38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B5FEDD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85A43FE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EF39B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853F7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E0EEA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B316E7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266A7B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73DCA7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88CF1AC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220476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D46F9D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A335BFF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F5D13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63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0CCF12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3 (63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14CCEB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A3496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544B99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61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9160F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58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C421F5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FB992F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59270E7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6EAD810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6FB18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6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F99DF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4 (3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82D1EF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09993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94872C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8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B68304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41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7111A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641637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2A9A9EB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E021421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CAF10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8D9ED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8137D4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EB9676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9C0C21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2E3E1B9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B575477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7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050466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BE6F8B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E887AA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0A9892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73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FF9B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9 (50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30B99C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F1705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12D678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72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5EA34C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7 (75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4F84A8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44F93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26820B1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6E16ADC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0CD72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5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9C7D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1 (37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27E63F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5CD881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8E9DA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6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E79EB2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9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63E936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9AAA4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98F058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FBB0CCE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5E700E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0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A1A24A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7 (11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7FD4E9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BBC158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992916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6E08FC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FF7C49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F3CC6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B6E52E8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ED307CC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DEE0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147E16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D9EB00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8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BD3588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5F7188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375518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6C4A6DE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1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4266C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8DC9A0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26F9454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9A32B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94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F981B9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40 (9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66BDB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58974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55727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94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BA1814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5 (97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DEA91B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AE5B1A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A011F1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20EA469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C6391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8A201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 (7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FE1DA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DC4367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B6AE9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F9EAE6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2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595810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384D58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C31C8E0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811CCD5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lastRenderedPageBreak/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EBD24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AEFECC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15A699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492097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1830AB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B3F674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A68C86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6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0DC3D8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3D524E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CF408E1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90548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BB292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2657B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EFF06A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8B011D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5A9034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FF0828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8CC61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41D289A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2F6668B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C8E98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0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3B3531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0 (12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87164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6EB7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07700B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063102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36F46F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F023E4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407DC2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DAB75DC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5D5519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52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3A6D69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4 (3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282E0B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1F42E2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F9BDEF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5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9C699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3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2E98A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47F55B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BBDAFF5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C96282D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9015EB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6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A5D4D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5 (4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E2978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8DC70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BDEA46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8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756133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 (55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C2BA18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0E0D0F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4BCDD29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7141921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14D9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FEE031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F9E1D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2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5592C4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904645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88AB24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BE52E1F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227322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993FED3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C7D4E8E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3B74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E5C7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8 (33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30013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FAC1FE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94FE6B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5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952A42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9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26FD29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6EFD38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7662437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DA3B161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BD8B01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1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E7C0E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9 (20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FE190B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B7A0B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423CEA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CBCB1D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DFE792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67A28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A814D7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4884872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B4FF7A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36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5DBE0D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>0 (16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F4E3E0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7AF424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98F6C0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E30EDA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9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61A5C6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C5817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79B2CA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D86A0AE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CF1F2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26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EC1E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0 (29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4B7E9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84575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BC9C89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27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721D56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38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80483E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044B9D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A36672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70DB712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351FA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50C3C0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66F99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682AA3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DC7EF7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A39B39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2AAA2A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2DFC5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32C9EE9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41F2870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5F4D8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10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52DB25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71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51EC6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8BDD6E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5EB393C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10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BFF854A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6 (10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4A9679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F6C69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D2CE44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1D9429C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DD3F1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0C9A5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CCD15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86C6C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B8381A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F12A017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8946E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16C275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A599618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E3F5FAD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y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0463EE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E9392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B42FC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8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3E8A6E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F56C2E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E7F13F8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C2DF008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95E1BB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FA4394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9DFD822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B7359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34827C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2 (1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2B844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A7EFA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44F90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B764E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4A0E10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AE649A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E443188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A370A33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8F2E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1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BF5EF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3 (34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F2202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7C7338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011B6D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29F167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30,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C2CAE7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2DD4A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B068335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92D1BF4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96288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3 (68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59E52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6 (53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5D3022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B06A52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8FB97E0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66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6FE2EC3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5 (69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054C62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41D14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A96E5C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E4701B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AD8C5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EE630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594FC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55FEC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1BD35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87692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DAC28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4C2E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697CCE6" w14:textId="77777777" w:rsidTr="00BA5D49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C8E8CC" w14:textId="1D8F5CB7" w:rsidR="003D059B" w:rsidRDefault="003D059B" w:rsidP="00BA5D49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b/>
                <w:sz w:val="20"/>
              </w:rPr>
              <w:t>G-</w:t>
            </w:r>
            <w:proofErr w:type="spellStart"/>
            <w:r w:rsidRPr="006E2ABB">
              <w:rPr>
                <w:b/>
                <w:sz w:val="20"/>
              </w:rPr>
              <w:t>HMiNEN</w:t>
            </w:r>
            <w:proofErr w:type="spellEnd"/>
            <w:r>
              <w:rPr>
                <w:sz w:val="20"/>
              </w:rPr>
              <w:t xml:space="preserve">: </w:t>
            </w:r>
            <w:r w:rsidRPr="00392C5D">
              <w:rPr>
                <w:sz w:val="20"/>
              </w:rPr>
              <w:t>Gastric high-grade mixed neuroendocrine-non-neuroendocrine neoplasm</w:t>
            </w:r>
          </w:p>
        </w:tc>
      </w:tr>
    </w:tbl>
    <w:p w14:paraId="6AB98AF6" w14:textId="28E622AE" w:rsidR="003D059B" w:rsidRDefault="003D059B" w:rsidP="00EF73F0"/>
    <w:p w14:paraId="1FCD2B8E" w14:textId="77777777" w:rsidR="003D059B" w:rsidRDefault="003D059B">
      <w:pPr>
        <w:widowControl/>
        <w:jc w:val="left"/>
      </w:pPr>
      <w:r>
        <w:br w:type="page"/>
      </w:r>
    </w:p>
    <w:p w14:paraId="7F3E81BC" w14:textId="5E7E8791" w:rsidR="003D059B" w:rsidRDefault="003D059B" w:rsidP="003D059B">
      <w:r w:rsidRPr="008551F7">
        <w:rPr>
          <w:b/>
        </w:rPr>
        <w:lastRenderedPageBreak/>
        <w:t>Supplement Table</w:t>
      </w:r>
      <w:r>
        <w:rPr>
          <w:b/>
        </w:rPr>
        <w:t xml:space="preserve"> </w:t>
      </w:r>
      <w:r>
        <w:rPr>
          <w:b/>
        </w:rPr>
        <w:t>7</w:t>
      </w:r>
      <w:r>
        <w:t xml:space="preserve"> </w:t>
      </w:r>
      <w:r w:rsidRPr="00D32BE4">
        <w:t>Comparison of clinicopathological characteristics before</w:t>
      </w:r>
      <w:r>
        <w:t xml:space="preserve"> </w:t>
      </w:r>
      <w:r w:rsidRPr="00D32BE4">
        <w:t>and after</w:t>
      </w:r>
      <w:r>
        <w:t xml:space="preserve"> </w:t>
      </w:r>
      <w:r w:rsidRPr="00D32BE4">
        <w:t>PSM</w:t>
      </w:r>
      <w:r>
        <w:t xml:space="preserve"> </w:t>
      </w:r>
      <w:r>
        <w:rPr>
          <w:rFonts w:hint="eastAsia"/>
        </w:rPr>
        <w:t>of</w:t>
      </w:r>
      <w:r>
        <w:t xml:space="preserve"> &gt;70%</w:t>
      </w:r>
      <w:r>
        <w:rPr>
          <w:rFonts w:hint="eastAsia"/>
        </w:rPr>
        <w:t>G-HMiNEN</w:t>
      </w:r>
      <w:r>
        <w:t xml:space="preserve"> plus pure NEC patients </w:t>
      </w:r>
      <w:r>
        <w:rPr>
          <w:rFonts w:hint="eastAsia"/>
        </w:rPr>
        <w:t>in</w:t>
      </w:r>
      <w:r>
        <w:t xml:space="preserve"> neoadjuvant </w:t>
      </w:r>
      <w:r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3D059B" w14:paraId="6A4B8FC8" w14:textId="77777777" w:rsidTr="00BA5D49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EE1FC6D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9D942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4A4D2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7DA91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CD3A89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49A7DEB" w14:textId="77777777" w:rsidTr="00BA5D49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FD7C8B7" w14:textId="77777777" w:rsidR="003D059B" w:rsidRPr="00524B16" w:rsidRDefault="003D059B" w:rsidP="00BA5D49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8F820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t>&gt;70%</w:t>
            </w:r>
            <w:r>
              <w:rPr>
                <w:rFonts w:hint="eastAsia"/>
              </w:rPr>
              <w:t>G-HMiNEN</w:t>
            </w:r>
            <w:r>
              <w:t xml:space="preserve"> plus pure NEC</w:t>
            </w:r>
            <w:r>
              <w:rPr>
                <w:rFonts w:hint="eastAsia"/>
                <w:sz w:val="20"/>
              </w:rPr>
              <w:t xml:space="preserve"> </w:t>
            </w:r>
          </w:p>
          <w:p w14:paraId="4DA229F6" w14:textId="4239C6E1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2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30A7AB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229D3B2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477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F29CC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749FA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0BC5B5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t>&gt;70%</w:t>
            </w:r>
            <w:r>
              <w:rPr>
                <w:rFonts w:hint="eastAsia"/>
              </w:rPr>
              <w:t>G-HMiNEN</w:t>
            </w:r>
            <w:r>
              <w:t xml:space="preserve"> plus pure NEC</w:t>
            </w:r>
            <w:r>
              <w:rPr>
                <w:rFonts w:hint="eastAsia"/>
                <w:sz w:val="20"/>
              </w:rPr>
              <w:t xml:space="preserve"> </w:t>
            </w:r>
          </w:p>
          <w:p w14:paraId="70377AC1" w14:textId="2978B02F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31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6D310E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46FFB22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62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61D09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8B1B1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CC8A435" w14:textId="77777777" w:rsidTr="00BA5D49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DD8E4A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A898B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.8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8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F719D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8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0.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A72F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2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C4559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158E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0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8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FB3C6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8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0.2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48BA7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0</w:t>
            </w:r>
            <w:r w:rsidRPr="00524B16">
              <w:rPr>
                <w:sz w:val="20"/>
              </w:rPr>
              <w:t>.</w:t>
            </w:r>
            <w:r>
              <w:rPr>
                <w:sz w:val="20"/>
              </w:rPr>
              <w:t>50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25736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A0E0458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8508022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50945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4</w:t>
            </w:r>
            <w:r>
              <w:rPr>
                <w:rFonts w:hint="eastAsia"/>
                <w:sz w:val="20"/>
              </w:rPr>
              <w:t>/</w:t>
            </w:r>
            <w:r>
              <w:rPr>
                <w:sz w:val="20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58587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67/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94800A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A4D5AD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4A2939E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4/7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C05E00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46/1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86F4467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73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A00C8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A7B085B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6C96143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A5112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1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4.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58F8F0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700B6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5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871C61C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FC9DE7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0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4.0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E67465A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6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B02D877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7372B0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B5B71B0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CFC7036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B69A9B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FA009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8712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DE0AB1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F100D0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5CFF16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56CB09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5BE94B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70F4BA9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E2564E6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B9C9E0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87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68320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9 (96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25470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C7BAAC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F5366D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90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D9E0C9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1 (98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355002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F48E9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1919F7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0D6888F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1419AA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2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D70E8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3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1550F4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739215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5C1DA8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9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8EA576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127A76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4E72A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B98851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A9FDC3F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D116F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D6A861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A6754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EEDC74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3021E19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34966D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1FC3EEB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74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506A94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ED1780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537D3ED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C9E0A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78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0BCFB7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2 (4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076A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083322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427C39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 (77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486F49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 (72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860EC1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94DF58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345C10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4F6E75B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F16721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6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B23A2A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0 (1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232FB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DEB4E6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72BE97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AA7389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4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C33D17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AF710A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F619386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60B5A39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91226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5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E0F62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9 (3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F50D76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B63F6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4EB478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16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122C7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 (22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E40D7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88DB4E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87B08D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D656FD1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77F93B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53D2A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EC59A2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DB78E3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5D738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C8D6E4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8CBD4C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AEF1B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D536789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30FDFF9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103D8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16523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05CFBD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A357A1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0996CD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F06B1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A48162F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8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A87F87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EB2A4D5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3B7D41A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E50C17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 (62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B1B9C4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3 (63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D47D8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8558F3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564CB5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61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6D87FB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 (59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AA8B6D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7C5AC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A7B854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66A6FD8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C51A40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7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0EBCB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4 (3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69C0D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F170F2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2AC52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38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7F29A2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40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110D62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DF3BBE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C20D4D0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FB5974B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79D43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0CE1B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DF8D3C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DE1252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15A206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99AF3B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8840ED7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9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D3A2EC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C611733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29137EF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81B95C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78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54DD7D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9 (50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5E708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00FDCE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B9B9A4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 (77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B79C33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7 (75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943351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25906A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ABBA5CB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3C3D3E5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AA4E64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2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226BB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1 (37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A8BEB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4D6966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5754750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2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E1BAE8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16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702F7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7E301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4F6B1A1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BD430E3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6473F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9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6C2B71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7 (11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F76CD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D181CE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119696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9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6ECDFE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8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856215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4AF07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8E37E26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7096F7D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006EDF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E3271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95F96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329A1E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F34C37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63B1D3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4DDC723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B2D6E0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A25EBE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A6B760F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79CF9D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 (93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295F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40 (9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34684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790870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E98728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9 (93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96E893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0 (96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093240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D8FB1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B4E319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BD73C55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lastRenderedPageBreak/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B324CB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6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B4E48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 (7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DB04B7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F4CCD9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077986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71FA2D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3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3B77E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88771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D1DA817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1D0F4BF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84A388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665CA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FDE19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5C5278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8ABB5C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042BDA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B723B48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85918E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256D403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5C66773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77B929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AB3E01C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A9548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81DC93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9BE1A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D09A03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5535FA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A895A3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B763518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103D5F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0F4D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9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2BD85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D17DB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740F9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2B3C30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9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54E1E6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8. 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0F1A2C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0FF41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FE7F3CD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0DFDC05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70880D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4457F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0 (12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4F00C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8270AE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CDA2D3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906578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0 (16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3588B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FC80D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EE05BC8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080D9AF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2C031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59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57F4E3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4 (3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E86B0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25F87B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5E782C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9 (61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D91D9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29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F46547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242D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CC89B2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02DD342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90E6F6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8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D3C55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5 (4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C47548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783A86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0E113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29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5A6741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9 (46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DC026D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F9EDE7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5A68459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6F5C611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BC674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D2AD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065C5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B6683C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6DAB7D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FCCB789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BA9CE39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C59372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E75624F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03043B8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A2A73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34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F5936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8 (33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2435D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831B8F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691C95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2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1E6519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4 (54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BD419A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2E88CF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69FE59C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8494479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D48C4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46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16741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9 (20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E701FD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E838A8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67034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48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5F5EC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17.7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690E43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F8F46E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9F4C7D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F38557C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34384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2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16011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>0 (16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9A918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DCE732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424DA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2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4EA4A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8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B3DD4C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18013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ED0B77B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EA484C3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86031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6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831191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0 (29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E9C66B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11E434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107630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6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36F60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19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D9135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CC7248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57AA56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1BAB78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88E06D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BAA384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C3D0C0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38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D02358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8CCCB4C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39FE62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84BFFF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6A866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ECC56F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D28F9A0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7FD3D5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1 (96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927717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71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3814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781110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D75DB27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 (96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D65632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0 (96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59A80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3408F7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F944A95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0321FCC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FAA08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EE8A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44EE5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1D317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2C3505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CFAD26A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3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66FEE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4EC2C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73FF37F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6FDDF44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y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6B02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85851A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41A7A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4C94A5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934FC6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0C4331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1E7F4BC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2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AA496F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80A822F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B6D1558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D8B26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E3FEBD0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46435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392EE1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6C602F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56C803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E7EB61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E1B4A9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E568903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6314FC4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CCDF46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9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27252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2 (1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CA546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91546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0357D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9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F27751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14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7C4C55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2D41C8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323FD9C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D2ED23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E05F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 (62.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0C1B6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3 (34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2916DD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030A3D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50AEA0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 (64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EC1678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9 (62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CADCD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2BD4C4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BF28BFC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6C51DE4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1893F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21.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F11FE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6 (53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62C5F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150E8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8066F4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22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9E8A475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19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CF9DAE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8504E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806168F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F1211B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8FEBA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4FBC7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FDB21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5F12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2216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2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C60D7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3.2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FF1CF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80DC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0C10770" w14:textId="77777777" w:rsidTr="00BA5D49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7D0F4D" w14:textId="235C7FD5" w:rsidR="003D059B" w:rsidRDefault="003D059B" w:rsidP="00BA5D49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rFonts w:hint="eastAsia"/>
                <w:b/>
              </w:rPr>
              <w:t>NEC</w:t>
            </w:r>
            <w:r w:rsidRPr="00FB222F">
              <w:t xml:space="preserve">: neuroendocrine carcinoma;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>
              <w:rPr>
                <w:b/>
                <w:sz w:val="20"/>
              </w:rPr>
              <w:t>&gt;7</w:t>
            </w:r>
            <w:r w:rsidRPr="006E2ABB">
              <w:rPr>
                <w:b/>
                <w:sz w:val="20"/>
              </w:rPr>
              <w:t>0%G-HMiNEN</w:t>
            </w:r>
            <w:r>
              <w:rPr>
                <w:sz w:val="20"/>
              </w:rPr>
              <w:t xml:space="preserve">: </w:t>
            </w:r>
            <w:r w:rsidRPr="00392C5D">
              <w:rPr>
                <w:sz w:val="20"/>
              </w:rPr>
              <w:t>Gastric high-grade mixed neuroendocrine-non-neuroendocrine neoplasm</w:t>
            </w:r>
            <w:r w:rsidRPr="00CC2293">
              <w:rPr>
                <w:sz w:val="20"/>
              </w:rPr>
              <w:t xml:space="preserve"> with neuroendocrine carcinoma components </w:t>
            </w:r>
            <w:r>
              <w:rPr>
                <w:sz w:val="20"/>
              </w:rPr>
              <w:t>over</w:t>
            </w:r>
            <w:r w:rsidRPr="00CC2293">
              <w:rPr>
                <w:sz w:val="20"/>
              </w:rPr>
              <w:t xml:space="preserve"> </w:t>
            </w:r>
            <w:r>
              <w:rPr>
                <w:sz w:val="20"/>
              </w:rPr>
              <w:t>7</w:t>
            </w:r>
            <w:r w:rsidRPr="00CC2293">
              <w:rPr>
                <w:sz w:val="20"/>
              </w:rPr>
              <w:t>0%</w:t>
            </w:r>
          </w:p>
        </w:tc>
      </w:tr>
    </w:tbl>
    <w:p w14:paraId="1E867FEB" w14:textId="4601CC70" w:rsidR="003D059B" w:rsidRPr="003D059B" w:rsidRDefault="003D059B" w:rsidP="00EF73F0"/>
    <w:p w14:paraId="4E0CCAE4" w14:textId="77777777" w:rsidR="003D059B" w:rsidRDefault="003D059B">
      <w:pPr>
        <w:widowControl/>
        <w:jc w:val="left"/>
      </w:pPr>
      <w:r>
        <w:br w:type="page"/>
      </w:r>
    </w:p>
    <w:p w14:paraId="7895F64B" w14:textId="3F94BC0E" w:rsidR="003D059B" w:rsidRDefault="003D059B" w:rsidP="003D059B">
      <w:r w:rsidRPr="008551F7">
        <w:rPr>
          <w:b/>
        </w:rPr>
        <w:lastRenderedPageBreak/>
        <w:t>Supplement Table</w:t>
      </w:r>
      <w:r>
        <w:rPr>
          <w:b/>
        </w:rPr>
        <w:t xml:space="preserve"> 8</w:t>
      </w:r>
      <w:r>
        <w:t xml:space="preserve"> </w:t>
      </w:r>
      <w:r w:rsidRPr="00D32BE4">
        <w:t>Comparison of clinicopathological characteristics before</w:t>
      </w:r>
      <w:r>
        <w:t xml:space="preserve"> </w:t>
      </w:r>
      <w:r w:rsidRPr="00D32BE4">
        <w:t>and after</w:t>
      </w:r>
      <w:r>
        <w:t xml:space="preserve"> </w:t>
      </w:r>
      <w:r w:rsidRPr="00D32BE4">
        <w:t>PSM</w:t>
      </w:r>
      <w:r>
        <w:t xml:space="preserve"> </w:t>
      </w:r>
      <w:r>
        <w:rPr>
          <w:rFonts w:hint="eastAsia"/>
        </w:rPr>
        <w:t>of</w:t>
      </w:r>
      <w:r>
        <w:t xml:space="preserve"> pure NEC patients </w:t>
      </w:r>
      <w:r>
        <w:rPr>
          <w:rFonts w:hint="eastAsia"/>
        </w:rPr>
        <w:t>in</w:t>
      </w:r>
      <w:r>
        <w:t xml:space="preserve"> neoadjuvant</w:t>
      </w:r>
      <w:r>
        <w:t xml:space="preserve"> </w:t>
      </w:r>
      <w:r>
        <w:rPr>
          <w:rFonts w:hint="eastAsia"/>
        </w:rPr>
        <w:t>group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410"/>
        <w:gridCol w:w="1843"/>
        <w:gridCol w:w="1843"/>
        <w:gridCol w:w="1134"/>
        <w:gridCol w:w="850"/>
        <w:gridCol w:w="1985"/>
        <w:gridCol w:w="1842"/>
        <w:gridCol w:w="1418"/>
        <w:gridCol w:w="567"/>
      </w:tblGrid>
      <w:tr w:rsidR="003D059B" w14:paraId="49D93C3C" w14:textId="77777777" w:rsidTr="00BA5D49">
        <w:trPr>
          <w:trHeight w:val="458"/>
        </w:trPr>
        <w:tc>
          <w:tcPr>
            <w:tcW w:w="241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158158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Patient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Characteristics</w:t>
            </w:r>
          </w:p>
        </w:tc>
        <w:tc>
          <w:tcPr>
            <w:tcW w:w="48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0FEFD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Unmatched</w:t>
            </w:r>
            <w:r>
              <w:rPr>
                <w:sz w:val="20"/>
              </w:rPr>
              <w:t xml:space="preserve"> comparison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7235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24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70A54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atched compariso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803E0C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C2A4875" w14:textId="77777777" w:rsidTr="00BA5D49">
        <w:trPr>
          <w:trHeight w:val="458"/>
        </w:trPr>
        <w:tc>
          <w:tcPr>
            <w:tcW w:w="2410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DE89686" w14:textId="77777777" w:rsidR="003D059B" w:rsidRPr="00524B16" w:rsidRDefault="003D059B" w:rsidP="00BA5D49">
            <w:pPr>
              <w:jc w:val="left"/>
              <w:rPr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9D7FD9C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t>pure NEC</w:t>
            </w:r>
            <w:r>
              <w:rPr>
                <w:rFonts w:hint="eastAsia"/>
                <w:sz w:val="20"/>
              </w:rPr>
              <w:t xml:space="preserve"> </w:t>
            </w:r>
          </w:p>
          <w:p w14:paraId="05C6FBFE" w14:textId="6ADC8B46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27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BDF24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3B0542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477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C96A4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FF182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B9ACC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t>pure NEC</w:t>
            </w:r>
            <w:r>
              <w:rPr>
                <w:rFonts w:hint="eastAsia"/>
                <w:sz w:val="20"/>
              </w:rPr>
              <w:t xml:space="preserve"> </w:t>
            </w:r>
          </w:p>
          <w:p w14:paraId="10951F65" w14:textId="6129CD66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26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E21BF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Gastric adenocarcinoma</w:t>
            </w:r>
          </w:p>
          <w:p w14:paraId="5456B38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n=52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315C9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 w:rsidRPr="00AD4A3A">
              <w:rPr>
                <w:rFonts w:hint="eastAsia"/>
                <w:i/>
                <w:sz w:val="20"/>
              </w:rPr>
              <w:t>P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valu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B9E8F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DAA8EE1" w14:textId="77777777" w:rsidTr="00BA5D49">
        <w:trPr>
          <w:trHeight w:val="231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2A815A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Age</w:t>
            </w:r>
            <w:r w:rsidRPr="00524B16">
              <w:rPr>
                <w:sz w:val="20"/>
              </w:rPr>
              <w:t xml:space="preserve"> </w:t>
            </w:r>
            <w:r w:rsidRPr="00524B16">
              <w:rPr>
                <w:rFonts w:hint="eastAsia"/>
                <w:sz w:val="20"/>
              </w:rPr>
              <w:t>(year)</w:t>
            </w:r>
            <w:r>
              <w:rPr>
                <w:sz w:val="20"/>
              </w:rPr>
              <w:t>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B1332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.8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4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04811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8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0.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D916F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5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53B4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3762B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0.1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8.4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D2709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59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11.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369C4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786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167C4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9E75302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3381478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G</w:t>
            </w:r>
            <w:r w:rsidRPr="00524B16">
              <w:rPr>
                <w:sz w:val="20"/>
              </w:rPr>
              <w:t>ender</w:t>
            </w:r>
            <w:r>
              <w:rPr>
                <w:sz w:val="20"/>
              </w:rPr>
              <w:t xml:space="preserve"> (male/female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9762B6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  <w:r>
              <w:rPr>
                <w:rFonts w:hint="eastAsia"/>
                <w:sz w:val="20"/>
              </w:rPr>
              <w:t>/</w:t>
            </w:r>
            <w:r>
              <w:rPr>
                <w:sz w:val="20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56C69F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67/1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B29BDC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4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B62A36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224A3E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9/7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2AFBE50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38/1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B24D928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FABB91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3658C93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A685668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B</w:t>
            </w:r>
            <w:r>
              <w:rPr>
                <w:sz w:val="20"/>
              </w:rPr>
              <w:t>MI, mean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C7B61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3.3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4.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BA14FD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.5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7FFF5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7743E9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1931734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3.2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sz w:val="20"/>
              </w:rPr>
              <w:t>4.3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2EDFDA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23.1</w:t>
            </w:r>
            <w:r w:rsidRPr="00524B16">
              <w:rPr>
                <w:rFonts w:hint="eastAsia"/>
                <w:sz w:val="20"/>
              </w:rPr>
              <w:t>±</w:t>
            </w: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F27FE3A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7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C50D0C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B5DA075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9CEC509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Adjuvant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therap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69B7B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BAED2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429F2F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85B1EA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AB3277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5FCAD7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9973D1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19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A0E8DA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70EF3A0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1E158FC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1F83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85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CF2885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59 (96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64976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110BCD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A29FC1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 (88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7B9EDB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0 (96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2E1E8D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AD512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A539A1B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3A50C48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DD4E0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4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ABF013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3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C9F52A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33CF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99A160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74B3C1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3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C4D37B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60316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25C6F03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44BA9F1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umor loc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5C35BD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2A81AE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61D062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81F82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F1914C0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03E193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95B0D0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63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50EC304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49FB100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F1B718D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Upp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DFEF3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77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BE7E16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22 (4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9BFD6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F82DD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6633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 (76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DD2AD2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 (71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649DAC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A5BF3A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280D639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562ABC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Middle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B2510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DC492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0 (10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EF001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0E318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324059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7F73A0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15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2795BD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4C5C76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EC2BB4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3A72DEF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ower thir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9A12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4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D2E82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9 (3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A21E72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1ADB71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557A6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5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A453F6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3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9DE3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D220FB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3A4196A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F983331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Enti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CF0BDE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B1743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3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C38DF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D2AE50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19FEC6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F3DA04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A3ADB1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EF3377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738273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96FC608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umor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siz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00D088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F0D2B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7418BB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74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89A0C4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8D689F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977553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20E122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.0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0DC1C58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A503EE8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0449116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 xml:space="preserve"> 5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17EF6B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66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ECBE94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03 (63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C0387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C43A6A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A5DBBD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 (65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FB4EF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4 (65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C1228B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B1928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62EB13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38A24A5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≥5</w:t>
            </w:r>
            <w:r>
              <w:rPr>
                <w:sz w:val="20"/>
              </w:rPr>
              <w:t>c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5ACAA0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3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C03B17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74 (36.5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4BB59A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6A28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DA3FE0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4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756006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34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95B4F5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00364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328EB1B6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8521F2A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ype</w:t>
            </w:r>
            <w:r>
              <w:rPr>
                <w:sz w:val="20"/>
              </w:rPr>
              <w:t xml:space="preserve"> </w:t>
            </w:r>
            <w:r>
              <w:rPr>
                <w:rFonts w:hint="eastAsia"/>
                <w:sz w:val="20"/>
              </w:rPr>
              <w:t>of</w:t>
            </w:r>
            <w:r>
              <w:rPr>
                <w:sz w:val="20"/>
              </w:rPr>
              <w:t xml:space="preserve">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1827C5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5E875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1FD6BF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1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22462D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8F07FB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D6140E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7032C63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CACFB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A64EE0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74468FD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To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7C6B8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77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360E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9 (50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AC529A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8DB3F3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E15C5A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0 (76.9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44C5D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0 (76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0BA3BC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394469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82BD02B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D0BDD28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Dist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B3008D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4.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D1157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1 (37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C31A14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705880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A4016A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 xml:space="preserve"> (15.4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47B1377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7</w:t>
            </w:r>
            <w:r>
              <w:rPr>
                <w:sz w:val="20"/>
              </w:rPr>
              <w:t xml:space="preserve"> (13.5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4AAB32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3A83CA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AAFBCA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3DE0B57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</w:t>
            </w:r>
            <w:r w:rsidRPr="0093625C">
              <w:rPr>
                <w:sz w:val="20"/>
              </w:rPr>
              <w:t>Proximal gastrectom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865DD0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DE0A6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7 (11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41BA4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93293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3A1793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4B37F4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9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526BA4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C44C4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2E6E21A6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2E6141D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rgical procedu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9E592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8CF04F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8FF0C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9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B9E5C6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54B792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B741E5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0BDDB63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E96134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022753C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20DABA4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Op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7E9BF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92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1322BB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40 (92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C5102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F08C8B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F08B83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4 (92.3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C902ED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1 (98.1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261903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3E5C0C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D4EEE27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4F81C78" w14:textId="77777777" w:rsidR="003D059B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 xml:space="preserve"> </w:t>
            </w:r>
            <w:r>
              <w:rPr>
                <w:sz w:val="20"/>
              </w:rPr>
              <w:t xml:space="preserve"> Laparoscopic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68FEB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001640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>7 (7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67A34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2EFDE3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72CD4B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DEA8B7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1.9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9F5133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9F0288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256E380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13095C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lastRenderedPageBreak/>
              <w:t>T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D5AFB4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667433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28B509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59F1A4D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3C0E26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9BA488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A7C7AD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4808AB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3898092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A628EDA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T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0F038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506628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0FF8A4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6686B1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EE1D62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8E287B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57D4BA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2CB124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E043A10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D1612CA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DBC09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7899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5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4938D8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BA8D0F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665E05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D5D059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5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4AC0F0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7C8662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FD753BA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3346BBA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15985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081E5F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>0 (12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5F528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DECCD6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0906DD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FD1A16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19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829A1E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035826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25BAC37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2B3B88D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BBC101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55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E81DA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4 (32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7C664C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1155A0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B2C4ED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 (57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DD91E5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8 (34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D6EBF9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CB8A33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AFD28F3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1EA6511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T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83401A9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29.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E30A1F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35 (49.6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C3287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BF4815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E121F0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 xml:space="preserve"> (30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83DFDA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1 (40.4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D38D7E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8BF391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6EB43B3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18E211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 w:rsidRPr="00524B16">
              <w:rPr>
                <w:rFonts w:hint="eastAsia"/>
                <w:sz w:val="20"/>
              </w:rPr>
              <w:t>N</w:t>
            </w:r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A5A6A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3F8287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235538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0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2D2CE12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C384276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555A6C01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8EE329D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04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518791E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86C78E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A90EEAA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20B1E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37.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566D2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58 (33.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A515B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03E734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6D885C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34.6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B9175E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8 (53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665910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178F56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B17C9DD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466AD4D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213411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44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7B4A1D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>9 (20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B26FF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37DDE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EC310D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2 (46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6C69E3A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17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54FEF9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A8217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9D4EF16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AA7E6A6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482D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9F6D3C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8</w:t>
            </w:r>
            <w:r>
              <w:rPr>
                <w:sz w:val="20"/>
              </w:rPr>
              <w:t>0 (16.8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D28306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9D5731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CAE63B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933923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 xml:space="preserve"> (9.6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A7BEBD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F137DF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08C02B6D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8E4DDDC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20039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37447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40 (29.4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54AB6C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E524AC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60AA7E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 xml:space="preserve"> (7.7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1D72D72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0 (19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6F725A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26BB30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5C4F195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F4EAF31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8A3C64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DFAD66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B001F3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2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EBB174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A7856DA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5A8F083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D1FD39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7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905276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9576B8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F74BB44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410D4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6 (96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A6194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71 (98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D25A2F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7EAEC6D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7CD8A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 (96.2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328F79D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4</w:t>
            </w:r>
            <w:r>
              <w:rPr>
                <w:sz w:val="20"/>
              </w:rPr>
              <w:t>9 (94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541454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40AB1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2B4198E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9C4922E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M</w:t>
            </w:r>
            <w:r>
              <w:rPr>
                <w:sz w:val="20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5289F6A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7881E6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41C069C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2364F0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882E73B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8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0EDAFE8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5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3982193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0E4D30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5B4369CA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24544BE" w14:textId="77777777" w:rsidR="003D059B" w:rsidRPr="00524B16" w:rsidRDefault="003D059B" w:rsidP="00BA5D49">
            <w:pPr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yp</w:t>
            </w:r>
            <w:r w:rsidRPr="00524B16">
              <w:rPr>
                <w:rFonts w:hint="eastAsia"/>
                <w:sz w:val="20"/>
              </w:rPr>
              <w:t>T</w:t>
            </w:r>
            <w:r w:rsidRPr="00524B16">
              <w:rPr>
                <w:sz w:val="20"/>
              </w:rPr>
              <w:t>NM</w:t>
            </w:r>
            <w:proofErr w:type="spellEnd"/>
            <w:r w:rsidRPr="00524B16">
              <w:rPr>
                <w:sz w:val="20"/>
              </w:rPr>
              <w:t xml:space="preserve"> st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66ACCB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A3C8251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E60353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&lt;</w:t>
            </w:r>
            <w:r>
              <w:rPr>
                <w:sz w:val="20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BE760DF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67BFA37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1D3AFA75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AA7123F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>.89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674007B" w14:textId="77777777" w:rsidR="003D059B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11D6B0C4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43E5501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64FF369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39DA22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72462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CF962E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65384D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D1B2468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0</w:t>
            </w:r>
            <w:r>
              <w:rPr>
                <w:sz w:val="20"/>
              </w:rPr>
              <w:t xml:space="preserve"> (0.0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550ABEF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2E0B6E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6486786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447FCAF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8B5A93C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C2A066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5</w:t>
            </w:r>
            <w:r>
              <w:rPr>
                <w:sz w:val="20"/>
              </w:rPr>
              <w:t>2 (10.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343E885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F3C0703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CE5EFFB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11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2C344D9F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9</w:t>
            </w:r>
            <w:r>
              <w:rPr>
                <w:sz w:val="20"/>
              </w:rPr>
              <w:t xml:space="preserve"> (17.3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D9293A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B36F45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73208FB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2B8692E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A7D9F7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59.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D617A7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3 (34.2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FA35D94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949BB67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0CA7209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6 (61.5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0299B685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9 (55.8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FBBD3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D97E4D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4338641A" w14:textId="77777777" w:rsidTr="00BA5D49">
        <w:trPr>
          <w:trHeight w:val="226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58F63F9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II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8FAF25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22.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2EE35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2</w:t>
            </w:r>
            <w:r>
              <w:rPr>
                <w:sz w:val="20"/>
              </w:rPr>
              <w:t>56 (53.7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7D57419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2D3D31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3565521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sz w:val="20"/>
              </w:rPr>
              <w:t>6 (23.1)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</w:tcPr>
          <w:p w14:paraId="720C8DCE" w14:textId="77777777" w:rsidR="003D059B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>1 (21.2)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66A91F3B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11FFCF8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698D2356" w14:textId="77777777" w:rsidTr="00BA5D49">
        <w:trPr>
          <w:trHeight w:val="231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650127" w14:textId="77777777" w:rsidR="003D059B" w:rsidRPr="00524B16" w:rsidRDefault="003D059B" w:rsidP="00BA5D49">
            <w:pPr>
              <w:ind w:firstLineChars="100" w:firstLine="200"/>
              <w:jc w:val="left"/>
              <w:rPr>
                <w:sz w:val="20"/>
              </w:rPr>
            </w:pPr>
            <w:r w:rsidRPr="00524B16">
              <w:rPr>
                <w:sz w:val="20"/>
              </w:rPr>
              <w:t>I</w:t>
            </w:r>
            <w:r>
              <w:rPr>
                <w:sz w:val="20"/>
              </w:rPr>
              <w:t>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EA13F3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0C48DD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6</w:t>
            </w:r>
            <w:r>
              <w:rPr>
                <w:sz w:val="20"/>
              </w:rPr>
              <w:t xml:space="preserve"> (1.3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541C3A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BC406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2BE3B0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1</w:t>
            </w:r>
            <w:r>
              <w:rPr>
                <w:sz w:val="20"/>
              </w:rPr>
              <w:t xml:space="preserve"> (3.8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CA91AE" w14:textId="77777777" w:rsidR="003D059B" w:rsidRPr="00524B16" w:rsidRDefault="003D059B" w:rsidP="00BA5D49">
            <w:pPr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3</w:t>
            </w:r>
            <w:r>
              <w:rPr>
                <w:sz w:val="20"/>
              </w:rPr>
              <w:t xml:space="preserve"> (5.8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43A9A2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CF9B7E" w14:textId="77777777" w:rsidR="003D059B" w:rsidRPr="00524B16" w:rsidRDefault="003D059B" w:rsidP="00BA5D49">
            <w:pPr>
              <w:jc w:val="center"/>
              <w:rPr>
                <w:sz w:val="20"/>
              </w:rPr>
            </w:pPr>
          </w:p>
        </w:tc>
      </w:tr>
      <w:tr w:rsidR="003D059B" w14:paraId="7134C3CA" w14:textId="77777777" w:rsidTr="00BA5D49">
        <w:trPr>
          <w:trHeight w:val="231"/>
        </w:trPr>
        <w:tc>
          <w:tcPr>
            <w:tcW w:w="13892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FF7B94" w14:textId="2B1301AE" w:rsidR="003D059B" w:rsidRDefault="003D059B" w:rsidP="00BA5D49">
            <w:r w:rsidRPr="006E2ABB">
              <w:rPr>
                <w:rFonts w:hint="eastAsia"/>
                <w:b/>
              </w:rPr>
              <w:t>BMI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CE171C">
              <w:t>Body Mass Index</w:t>
            </w:r>
            <w:r>
              <w:rPr>
                <w:rFonts w:hint="eastAsia"/>
              </w:rPr>
              <w:t>;</w:t>
            </w:r>
            <w:r>
              <w:t xml:space="preserve"> </w:t>
            </w:r>
            <w:r w:rsidRPr="006E2ABB">
              <w:rPr>
                <w:rFonts w:hint="eastAsia"/>
                <w:b/>
              </w:rPr>
              <w:t>NEC</w:t>
            </w:r>
            <w:r w:rsidRPr="00FB222F">
              <w:t xml:space="preserve">: neuroendocrine carcinoma; </w:t>
            </w:r>
            <w:r w:rsidRPr="006E2ABB">
              <w:rPr>
                <w:rFonts w:hint="eastAsia"/>
                <w:b/>
              </w:rPr>
              <w:t>P</w:t>
            </w:r>
            <w:r w:rsidRPr="006E2ABB">
              <w:rPr>
                <w:b/>
              </w:rPr>
              <w:t>SM</w:t>
            </w:r>
            <w:r>
              <w:t xml:space="preserve">: </w:t>
            </w:r>
            <w:r w:rsidRPr="007038AD">
              <w:t>Propensity Score Matching</w:t>
            </w:r>
            <w:bookmarkStart w:id="0" w:name="_GoBack"/>
            <w:bookmarkEnd w:id="0"/>
          </w:p>
        </w:tc>
      </w:tr>
    </w:tbl>
    <w:p w14:paraId="08372136" w14:textId="4EBB1DB1" w:rsidR="003D059B" w:rsidRPr="003D059B" w:rsidRDefault="003D059B" w:rsidP="00EF73F0"/>
    <w:p w14:paraId="639B0FD4" w14:textId="50D0E2B4" w:rsidR="006306A7" w:rsidRPr="003D059B" w:rsidRDefault="006306A7" w:rsidP="003D059B">
      <w:pPr>
        <w:widowControl/>
        <w:jc w:val="left"/>
        <w:rPr>
          <w:rFonts w:hint="eastAsia"/>
        </w:rPr>
      </w:pPr>
    </w:p>
    <w:sectPr w:rsidR="006306A7" w:rsidRPr="003D059B" w:rsidSect="006E66D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NLC0NDA3NzQxNzJQ0lEKTi0uzszPAykwqgUA/QpThywAAAA="/>
  </w:docVars>
  <w:rsids>
    <w:rsidRoot w:val="00FA429E"/>
    <w:rsid w:val="00192168"/>
    <w:rsid w:val="00392C5D"/>
    <w:rsid w:val="003D059B"/>
    <w:rsid w:val="00550E3A"/>
    <w:rsid w:val="00557B03"/>
    <w:rsid w:val="006306A7"/>
    <w:rsid w:val="006E2ABB"/>
    <w:rsid w:val="006E66D6"/>
    <w:rsid w:val="007E6E00"/>
    <w:rsid w:val="00CC2293"/>
    <w:rsid w:val="00EF73F0"/>
    <w:rsid w:val="00FA4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B4255"/>
  <w15:chartTrackingRefBased/>
  <w15:docId w15:val="{A0FB8097-3F0A-469A-90AD-CA752524C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F73F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F73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6</Pages>
  <Words>2808</Words>
  <Characters>16011</Characters>
  <Application>Microsoft Office Word</Application>
  <DocSecurity>0</DocSecurity>
  <Lines>133</Lines>
  <Paragraphs>37</Paragraphs>
  <ScaleCrop>false</ScaleCrop>
  <Company/>
  <LinksUpToDate>false</LinksUpToDate>
  <CharactersWithSpaces>18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佳辉</dc:creator>
  <cp:keywords/>
  <dc:description/>
  <cp:lastModifiedBy>陈 佳辉</cp:lastModifiedBy>
  <cp:revision>9</cp:revision>
  <dcterms:created xsi:type="dcterms:W3CDTF">2020-04-19T17:29:00Z</dcterms:created>
  <dcterms:modified xsi:type="dcterms:W3CDTF">2020-07-03T03:59:00Z</dcterms:modified>
</cp:coreProperties>
</file>